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E8B440" w14:textId="77777777" w:rsidR="00121ADC" w:rsidRPr="0039723E" w:rsidRDefault="004829CA" w:rsidP="00121ADC">
      <w:pPr>
        <w:spacing w:after="0" w:line="240" w:lineRule="auto"/>
        <w:jc w:val="right"/>
        <w:rPr>
          <w:rFonts w:ascii="Arial" w:eastAsia="Times New Roman" w:hAnsi="Arial" w:cs="Arial"/>
          <w:i/>
          <w:iCs/>
          <w:color w:val="000000"/>
          <w:sz w:val="20"/>
          <w:szCs w:val="20"/>
          <w:lang w:eastAsia="pl-PL"/>
        </w:rPr>
      </w:pPr>
      <w:bookmarkStart w:id="0" w:name="_Hlk135647033"/>
      <w:bookmarkStart w:id="1" w:name="_Hlk135649958"/>
      <w:r w:rsidRPr="00BD2E4B">
        <w:rPr>
          <w:rFonts w:ascii="Arial" w:eastAsia="Times New Roman" w:hAnsi="Arial" w:cs="Arial"/>
          <w:i/>
          <w:iCs/>
          <w:color w:val="000000"/>
          <w:sz w:val="20"/>
          <w:szCs w:val="20"/>
          <w:lang w:eastAsia="pl-PL"/>
        </w:rPr>
        <w:t> </w:t>
      </w:r>
      <w:r w:rsidRPr="0039723E">
        <w:rPr>
          <w:rFonts w:ascii="Arial" w:eastAsia="Times New Roman" w:hAnsi="Arial" w:cs="Arial"/>
          <w:i/>
          <w:iCs/>
          <w:color w:val="000000"/>
          <w:sz w:val="20"/>
          <w:szCs w:val="20"/>
          <w:lang w:eastAsia="pl-PL"/>
        </w:rPr>
        <w:t xml:space="preserve">Załącznik nr </w:t>
      </w:r>
      <w:r w:rsidR="00D25239">
        <w:rPr>
          <w:rFonts w:ascii="Arial" w:eastAsia="Times New Roman" w:hAnsi="Arial" w:cs="Arial"/>
          <w:i/>
          <w:iCs/>
          <w:color w:val="000000"/>
          <w:sz w:val="20"/>
          <w:szCs w:val="20"/>
          <w:lang w:eastAsia="pl-PL"/>
        </w:rPr>
        <w:t>2</w:t>
      </w:r>
      <w:r w:rsidRPr="0039723E">
        <w:rPr>
          <w:rFonts w:ascii="Arial" w:eastAsia="Times New Roman" w:hAnsi="Arial" w:cs="Arial"/>
          <w:i/>
          <w:iCs/>
          <w:color w:val="000000"/>
          <w:sz w:val="20"/>
          <w:szCs w:val="20"/>
          <w:lang w:eastAsia="pl-PL"/>
        </w:rPr>
        <w:t xml:space="preserve"> do Regulaminu </w:t>
      </w:r>
      <w:bookmarkStart w:id="2" w:name="_Hlk135644774"/>
      <w:r w:rsidR="00B573AE" w:rsidRPr="0039723E">
        <w:rPr>
          <w:rFonts w:ascii="Arial" w:eastAsia="Times New Roman" w:hAnsi="Arial" w:cs="Arial"/>
          <w:i/>
          <w:iCs/>
          <w:color w:val="000000"/>
          <w:sz w:val="20"/>
          <w:szCs w:val="20"/>
          <w:lang w:eastAsia="pl-PL"/>
        </w:rPr>
        <w:t xml:space="preserve">zarządzania środkami finansowymi </w:t>
      </w:r>
    </w:p>
    <w:p w14:paraId="0457B52C" w14:textId="77777777" w:rsidR="004829CA" w:rsidRPr="00BD2E4B" w:rsidRDefault="00C51A62" w:rsidP="00121ADC">
      <w:pPr>
        <w:spacing w:after="0" w:line="240" w:lineRule="auto"/>
        <w:jc w:val="right"/>
        <w:rPr>
          <w:rFonts w:ascii="Arial" w:eastAsia="Times New Roman" w:hAnsi="Arial" w:cs="Arial"/>
          <w:i/>
          <w:iCs/>
          <w:color w:val="000000"/>
          <w:sz w:val="20"/>
          <w:szCs w:val="20"/>
          <w:lang w:eastAsia="pl-PL"/>
        </w:rPr>
      </w:pPr>
      <w:r w:rsidRPr="0039723E">
        <w:rPr>
          <w:rFonts w:ascii="Arial" w:eastAsia="Times New Roman" w:hAnsi="Arial" w:cs="Arial"/>
          <w:i/>
          <w:iCs/>
          <w:color w:val="000000"/>
          <w:sz w:val="20"/>
          <w:szCs w:val="20"/>
          <w:lang w:eastAsia="pl-PL"/>
        </w:rPr>
        <w:t>Samorządu Doktorantów Instytutu Oceanologii</w:t>
      </w:r>
      <w:r w:rsidR="00923EC0" w:rsidRPr="0039723E">
        <w:rPr>
          <w:rFonts w:ascii="Arial" w:eastAsia="Times New Roman" w:hAnsi="Arial" w:cs="Arial"/>
          <w:i/>
          <w:iCs/>
          <w:color w:val="000000"/>
          <w:sz w:val="20"/>
          <w:szCs w:val="20"/>
          <w:lang w:eastAsia="pl-PL"/>
        </w:rPr>
        <w:t xml:space="preserve"> Polskiej Akademii Nauk</w:t>
      </w:r>
      <w:bookmarkEnd w:id="2"/>
    </w:p>
    <w:bookmarkEnd w:id="0"/>
    <w:p w14:paraId="33CE1C1F" w14:textId="77777777" w:rsidR="004829CA" w:rsidRPr="00E2487B" w:rsidRDefault="004829CA" w:rsidP="004829CA">
      <w:pPr>
        <w:spacing w:after="240" w:line="240" w:lineRule="auto"/>
        <w:jc w:val="right"/>
        <w:rPr>
          <w:rFonts w:ascii="Arial" w:eastAsia="Times New Roman" w:hAnsi="Arial" w:cs="Arial"/>
          <w:i/>
          <w:iCs/>
          <w:color w:val="000000"/>
          <w:lang w:eastAsia="pl-PL"/>
        </w:rPr>
      </w:pPr>
    </w:p>
    <w:bookmarkEnd w:id="1"/>
    <w:p w14:paraId="0519A184" w14:textId="77777777" w:rsidR="004829CA" w:rsidRPr="00E2487B" w:rsidRDefault="004829CA" w:rsidP="004829CA">
      <w:pPr>
        <w:spacing w:line="240" w:lineRule="auto"/>
        <w:jc w:val="right"/>
        <w:rPr>
          <w:rFonts w:ascii="Arial" w:eastAsia="Times New Roman" w:hAnsi="Arial" w:cs="Arial"/>
          <w:bCs/>
          <w:color w:val="000000"/>
          <w:sz w:val="20"/>
          <w:szCs w:val="20"/>
          <w:lang w:eastAsia="pl-PL"/>
        </w:rPr>
      </w:pPr>
      <w:r w:rsidRPr="00E2487B">
        <w:rPr>
          <w:rFonts w:ascii="Arial" w:eastAsia="Times New Roman" w:hAnsi="Arial" w:cs="Arial"/>
          <w:bCs/>
          <w:color w:val="000000"/>
          <w:sz w:val="20"/>
          <w:szCs w:val="20"/>
          <w:lang w:eastAsia="pl-PL"/>
        </w:rPr>
        <w:t>…………………,  ……………….</w:t>
      </w:r>
    </w:p>
    <w:p w14:paraId="4355E6AC" w14:textId="77777777" w:rsidR="004829CA" w:rsidRPr="00D030D3" w:rsidRDefault="004829CA" w:rsidP="004829CA">
      <w:pPr>
        <w:spacing w:line="240" w:lineRule="auto"/>
        <w:jc w:val="right"/>
        <w:rPr>
          <w:rFonts w:ascii="Arial" w:eastAsia="Times New Roman" w:hAnsi="Arial" w:cs="Arial"/>
          <w:sz w:val="20"/>
          <w:szCs w:val="20"/>
          <w:lang w:eastAsia="pl-PL"/>
        </w:rPr>
      </w:pPr>
      <w:r w:rsidRPr="00D030D3">
        <w:rPr>
          <w:rFonts w:ascii="Arial" w:eastAsia="Times New Roman" w:hAnsi="Arial" w:cs="Arial"/>
          <w:bCs/>
          <w:color w:val="000000"/>
          <w:sz w:val="20"/>
          <w:szCs w:val="20"/>
          <w:lang w:eastAsia="pl-PL"/>
        </w:rPr>
        <w:t>[Miejscowość],</w:t>
      </w:r>
      <w:r w:rsidRPr="00E2487B">
        <w:rPr>
          <w:rFonts w:ascii="Arial" w:eastAsia="Times New Roman" w:hAnsi="Arial" w:cs="Arial"/>
          <w:bCs/>
          <w:color w:val="000000"/>
          <w:sz w:val="20"/>
          <w:szCs w:val="20"/>
          <w:lang w:eastAsia="pl-PL"/>
        </w:rPr>
        <w:t xml:space="preserve">               </w:t>
      </w:r>
      <w:r w:rsidRPr="00D030D3">
        <w:rPr>
          <w:rFonts w:ascii="Arial" w:eastAsia="Times New Roman" w:hAnsi="Arial" w:cs="Arial"/>
          <w:bCs/>
          <w:color w:val="000000"/>
          <w:sz w:val="20"/>
          <w:szCs w:val="20"/>
          <w:lang w:eastAsia="pl-PL"/>
        </w:rPr>
        <w:t>[data]</w:t>
      </w:r>
    </w:p>
    <w:p w14:paraId="517F2448" w14:textId="77777777" w:rsidR="004829CA" w:rsidRPr="004829CA" w:rsidRDefault="004829CA" w:rsidP="004829CA">
      <w:pPr>
        <w:spacing w:after="240" w:line="240" w:lineRule="auto"/>
        <w:jc w:val="right"/>
        <w:rPr>
          <w:rFonts w:ascii="Arial" w:eastAsia="Times New Roman" w:hAnsi="Arial" w:cs="Arial"/>
          <w:sz w:val="24"/>
          <w:szCs w:val="24"/>
          <w:lang w:eastAsia="pl-PL"/>
        </w:rPr>
      </w:pPr>
    </w:p>
    <w:p w14:paraId="159FC928" w14:textId="77777777" w:rsidR="004829CA" w:rsidRPr="004829CA" w:rsidRDefault="004829CA" w:rsidP="004829CA">
      <w:pPr>
        <w:spacing w:before="240" w:after="24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lang w:eastAsia="pl-PL"/>
        </w:rPr>
        <w:t> </w:t>
      </w:r>
    </w:p>
    <w:p w14:paraId="2DF4C5B2" w14:textId="77777777" w:rsidR="004829CA" w:rsidRPr="004829CA" w:rsidRDefault="004829CA" w:rsidP="004829CA">
      <w:pPr>
        <w:spacing w:before="240" w:after="240" w:line="240" w:lineRule="auto"/>
        <w:jc w:val="center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b/>
          <w:bCs/>
          <w:color w:val="000000"/>
          <w:lang w:eastAsia="pl-PL"/>
        </w:rPr>
        <w:t>WNIOSEK O UDZIELENIE ZAPOMOGI W ROKU AKADEMICKIM 20…./………</w:t>
      </w:r>
    </w:p>
    <w:p w14:paraId="2251000D" w14:textId="77777777" w:rsidR="004829CA" w:rsidRPr="004829CA" w:rsidRDefault="004829CA" w:rsidP="004829CA">
      <w:pPr>
        <w:spacing w:before="240" w:after="240" w:line="240" w:lineRule="auto"/>
        <w:jc w:val="center"/>
        <w:rPr>
          <w:rFonts w:ascii="Arial" w:eastAsia="Times New Roman" w:hAnsi="Arial" w:cs="Arial"/>
          <w:szCs w:val="24"/>
          <w:lang w:eastAsia="pl-PL"/>
        </w:rPr>
      </w:pPr>
      <w:r w:rsidRPr="004829CA">
        <w:rPr>
          <w:rFonts w:ascii="Arial" w:eastAsia="Times New Roman" w:hAnsi="Arial" w:cs="Arial"/>
          <w:b/>
          <w:bCs/>
          <w:color w:val="000000"/>
          <w:sz w:val="18"/>
          <w:szCs w:val="20"/>
          <w:lang w:eastAsia="pl-PL"/>
        </w:rPr>
        <w:t>(WNIOSEK NALEŻY UZUPEŁNIĆ CZYTELNIE – DRUKOWANYMI LITERAMI)</w:t>
      </w:r>
    </w:p>
    <w:p w14:paraId="187BCA04" w14:textId="77777777" w:rsidR="004829CA" w:rsidRPr="004829CA" w:rsidRDefault="004829CA" w:rsidP="004829CA">
      <w:pPr>
        <w:spacing w:before="240" w:after="24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b/>
          <w:bCs/>
          <w:color w:val="000000"/>
          <w:lang w:eastAsia="pl-PL"/>
        </w:rPr>
        <w:t> </w:t>
      </w:r>
    </w:p>
    <w:p w14:paraId="6001C661" w14:textId="77777777" w:rsidR="004829CA" w:rsidRPr="00E2487B" w:rsidRDefault="003B0E86" w:rsidP="004829CA">
      <w:pPr>
        <w:spacing w:after="0" w:line="240" w:lineRule="auto"/>
        <w:jc w:val="right"/>
        <w:rPr>
          <w:rFonts w:ascii="Arial" w:eastAsia="Times New Roman" w:hAnsi="Arial" w:cs="Arial"/>
          <w:b/>
          <w:sz w:val="24"/>
          <w:szCs w:val="24"/>
          <w:lang w:eastAsia="pl-PL"/>
        </w:rPr>
      </w:pPr>
      <w:r>
        <w:rPr>
          <w:rFonts w:ascii="Arial" w:eastAsia="Times New Roman" w:hAnsi="Arial" w:cs="Arial"/>
          <w:b/>
          <w:sz w:val="24"/>
          <w:szCs w:val="24"/>
          <w:lang w:eastAsia="pl-PL"/>
        </w:rPr>
        <w:t>Komisja Bud</w:t>
      </w:r>
      <w:r w:rsidR="00DD2D16">
        <w:rPr>
          <w:rFonts w:ascii="Arial" w:eastAsia="Times New Roman" w:hAnsi="Arial" w:cs="Arial"/>
          <w:b/>
          <w:sz w:val="24"/>
          <w:szCs w:val="24"/>
          <w:lang w:eastAsia="pl-PL"/>
        </w:rPr>
        <w:t xml:space="preserve">żetowa </w:t>
      </w:r>
      <w:r w:rsidR="004829CA" w:rsidRPr="00E2487B">
        <w:rPr>
          <w:rFonts w:ascii="Arial" w:eastAsia="Times New Roman" w:hAnsi="Arial" w:cs="Arial"/>
          <w:b/>
          <w:sz w:val="24"/>
          <w:szCs w:val="24"/>
          <w:lang w:eastAsia="pl-PL"/>
        </w:rPr>
        <w:t>Samorząd</w:t>
      </w:r>
      <w:r w:rsidR="00DD2D16">
        <w:rPr>
          <w:rFonts w:ascii="Arial" w:eastAsia="Times New Roman" w:hAnsi="Arial" w:cs="Arial"/>
          <w:b/>
          <w:sz w:val="24"/>
          <w:szCs w:val="24"/>
          <w:lang w:eastAsia="pl-PL"/>
        </w:rPr>
        <w:t>u</w:t>
      </w:r>
      <w:r w:rsidR="004829CA" w:rsidRPr="00E2487B">
        <w:rPr>
          <w:rFonts w:ascii="Arial" w:eastAsia="Times New Roman" w:hAnsi="Arial" w:cs="Arial"/>
          <w:b/>
          <w:sz w:val="24"/>
          <w:szCs w:val="24"/>
          <w:lang w:eastAsia="pl-PL"/>
        </w:rPr>
        <w:t xml:space="preserve"> Dokt</w:t>
      </w:r>
      <w:r w:rsidR="00442C88">
        <w:rPr>
          <w:rFonts w:ascii="Arial" w:eastAsia="Times New Roman" w:hAnsi="Arial" w:cs="Arial"/>
          <w:b/>
          <w:sz w:val="24"/>
          <w:szCs w:val="24"/>
          <w:lang w:eastAsia="pl-PL"/>
        </w:rPr>
        <w:t>orantów</w:t>
      </w:r>
    </w:p>
    <w:p w14:paraId="3F2469A7" w14:textId="77777777" w:rsidR="004829CA" w:rsidRPr="00E2487B" w:rsidRDefault="004829CA" w:rsidP="004829CA">
      <w:pPr>
        <w:spacing w:after="0" w:line="240" w:lineRule="auto"/>
        <w:jc w:val="right"/>
        <w:rPr>
          <w:rFonts w:ascii="Arial" w:eastAsia="Times New Roman" w:hAnsi="Arial" w:cs="Arial"/>
          <w:b/>
          <w:sz w:val="24"/>
          <w:szCs w:val="24"/>
          <w:lang w:eastAsia="pl-PL"/>
        </w:rPr>
      </w:pPr>
      <w:r w:rsidRPr="00E2487B">
        <w:rPr>
          <w:rFonts w:ascii="Arial" w:eastAsia="Times New Roman" w:hAnsi="Arial" w:cs="Arial"/>
          <w:b/>
          <w:sz w:val="24"/>
          <w:szCs w:val="24"/>
          <w:lang w:eastAsia="pl-PL"/>
        </w:rPr>
        <w:t>Instytutu Oceanologii Polskiej Akademii Nauk</w:t>
      </w:r>
    </w:p>
    <w:p w14:paraId="72F61384" w14:textId="77777777" w:rsidR="004829CA" w:rsidRPr="00E2487B" w:rsidRDefault="004829CA" w:rsidP="004829CA">
      <w:pPr>
        <w:spacing w:after="0" w:line="240" w:lineRule="auto"/>
        <w:jc w:val="right"/>
        <w:rPr>
          <w:rFonts w:ascii="Arial" w:eastAsia="Times New Roman" w:hAnsi="Arial" w:cs="Arial"/>
          <w:b/>
          <w:sz w:val="24"/>
          <w:szCs w:val="24"/>
          <w:lang w:eastAsia="pl-PL"/>
        </w:rPr>
      </w:pPr>
    </w:p>
    <w:p w14:paraId="6557A5B6" w14:textId="77777777" w:rsidR="004829CA" w:rsidRPr="004829CA" w:rsidRDefault="004829CA" w:rsidP="004829CA">
      <w:pPr>
        <w:spacing w:after="0" w:line="240" w:lineRule="auto"/>
        <w:jc w:val="right"/>
        <w:rPr>
          <w:rFonts w:ascii="Arial" w:eastAsia="Times New Roman" w:hAnsi="Arial" w:cs="Arial"/>
          <w:sz w:val="24"/>
          <w:szCs w:val="24"/>
          <w:lang w:eastAsia="pl-PL"/>
        </w:rPr>
      </w:pPr>
    </w:p>
    <w:p w14:paraId="6E7D3392" w14:textId="77777777" w:rsidR="004829CA" w:rsidRPr="004829CA" w:rsidRDefault="004829CA" w:rsidP="004829CA">
      <w:pPr>
        <w:spacing w:before="240" w:after="24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sz w:val="16"/>
          <w:szCs w:val="16"/>
          <w:lang w:eastAsia="pl-PL"/>
        </w:rPr>
        <w:t>…………………………………………………………………………….……..</w:t>
      </w:r>
    </w:p>
    <w:p w14:paraId="54305CED" w14:textId="77777777" w:rsidR="004829CA" w:rsidRPr="004829CA" w:rsidRDefault="004829CA" w:rsidP="004829CA">
      <w:pPr>
        <w:spacing w:before="240" w:after="24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sz w:val="16"/>
          <w:szCs w:val="16"/>
          <w:lang w:eastAsia="pl-PL"/>
        </w:rPr>
        <w:t>IMIĘ  I NAZWISKO</w:t>
      </w:r>
    </w:p>
    <w:p w14:paraId="5E69D7B9" w14:textId="77777777" w:rsidR="004829CA" w:rsidRPr="004829CA" w:rsidRDefault="004829CA" w:rsidP="004829CA">
      <w:pPr>
        <w:spacing w:before="240" w:after="24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sz w:val="16"/>
          <w:szCs w:val="16"/>
          <w:lang w:eastAsia="pl-PL"/>
        </w:rPr>
        <w:t>………………………………………………………………………..…………</w:t>
      </w:r>
    </w:p>
    <w:p w14:paraId="1D85B611" w14:textId="08E1FD17" w:rsidR="004829CA" w:rsidRPr="004829CA" w:rsidRDefault="004829CA" w:rsidP="004829CA">
      <w:pPr>
        <w:spacing w:before="240" w:after="24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sz w:val="16"/>
          <w:szCs w:val="16"/>
          <w:lang w:eastAsia="pl-PL"/>
        </w:rPr>
        <w:t>SZKOŁA DOKTORSKA</w:t>
      </w:r>
      <w:r w:rsidR="00887577">
        <w:rPr>
          <w:rFonts w:ascii="Arial" w:eastAsia="Times New Roman" w:hAnsi="Arial" w:cs="Arial"/>
          <w:color w:val="000000"/>
          <w:sz w:val="16"/>
          <w:szCs w:val="16"/>
          <w:lang w:eastAsia="pl-PL"/>
        </w:rPr>
        <w:t xml:space="preserve"> </w:t>
      </w:r>
      <w:r w:rsidR="002F4588">
        <w:rPr>
          <w:rFonts w:ascii="Arial" w:eastAsia="Times New Roman" w:hAnsi="Arial" w:cs="Arial"/>
          <w:color w:val="000000"/>
          <w:sz w:val="16"/>
          <w:szCs w:val="16"/>
          <w:lang w:eastAsia="pl-PL"/>
        </w:rPr>
        <w:t>/</w:t>
      </w:r>
      <w:r w:rsidRPr="004829CA">
        <w:rPr>
          <w:rFonts w:ascii="Arial" w:eastAsia="Times New Roman" w:hAnsi="Arial" w:cs="Arial"/>
          <w:color w:val="000000"/>
          <w:sz w:val="16"/>
          <w:szCs w:val="16"/>
          <w:lang w:eastAsia="pl-PL"/>
        </w:rPr>
        <w:t xml:space="preserve"> ROK STUDIÓW</w:t>
      </w:r>
    </w:p>
    <w:p w14:paraId="2DA66632" w14:textId="77777777" w:rsidR="004829CA" w:rsidRPr="004829CA" w:rsidRDefault="004829CA" w:rsidP="004829CA">
      <w:pPr>
        <w:spacing w:before="240" w:after="24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sz w:val="16"/>
          <w:szCs w:val="16"/>
          <w:lang w:eastAsia="pl-PL"/>
        </w:rPr>
        <w:t>……………………………………………………………………………………</w:t>
      </w:r>
    </w:p>
    <w:p w14:paraId="63AB5298" w14:textId="77777777" w:rsidR="004829CA" w:rsidRPr="004829CA" w:rsidRDefault="004829CA" w:rsidP="004829CA">
      <w:pPr>
        <w:spacing w:before="240" w:after="24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sz w:val="16"/>
          <w:szCs w:val="16"/>
          <w:lang w:eastAsia="pl-PL"/>
        </w:rPr>
        <w:t>TELEFON KONTAKTOWY</w:t>
      </w:r>
      <w:r w:rsidR="00452A4E">
        <w:rPr>
          <w:rFonts w:ascii="Arial" w:eastAsia="Times New Roman" w:hAnsi="Arial" w:cs="Arial"/>
          <w:color w:val="000000"/>
          <w:sz w:val="16"/>
          <w:szCs w:val="16"/>
          <w:lang w:eastAsia="pl-PL"/>
        </w:rPr>
        <w:t xml:space="preserve"> </w:t>
      </w:r>
      <w:r w:rsidR="002F4588">
        <w:rPr>
          <w:rFonts w:ascii="Arial" w:eastAsia="Times New Roman" w:hAnsi="Arial" w:cs="Arial"/>
          <w:color w:val="000000"/>
          <w:sz w:val="16"/>
          <w:szCs w:val="16"/>
          <w:lang w:eastAsia="pl-PL"/>
        </w:rPr>
        <w:t>/</w:t>
      </w:r>
      <w:r w:rsidRPr="004829CA">
        <w:rPr>
          <w:rFonts w:ascii="Arial" w:eastAsia="Times New Roman" w:hAnsi="Arial" w:cs="Arial"/>
          <w:color w:val="000000"/>
          <w:sz w:val="16"/>
          <w:szCs w:val="16"/>
          <w:lang w:eastAsia="pl-PL"/>
        </w:rPr>
        <w:t xml:space="preserve"> E-MAIL</w:t>
      </w:r>
    </w:p>
    <w:p w14:paraId="3E8C8788" w14:textId="77777777" w:rsidR="004829CA" w:rsidRPr="004829CA" w:rsidRDefault="004829CA" w:rsidP="004829CA">
      <w:pPr>
        <w:spacing w:before="240" w:after="24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sz w:val="16"/>
          <w:szCs w:val="16"/>
          <w:lang w:eastAsia="pl-PL"/>
        </w:rPr>
        <w:t>……………………………………………………………………………………</w:t>
      </w:r>
    </w:p>
    <w:p w14:paraId="30383EFB" w14:textId="77777777" w:rsidR="004829CA" w:rsidRPr="004829CA" w:rsidRDefault="004829CA" w:rsidP="004829CA">
      <w:pPr>
        <w:spacing w:before="240" w:after="24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sz w:val="16"/>
          <w:szCs w:val="16"/>
          <w:lang w:eastAsia="pl-PL"/>
        </w:rPr>
        <w:t>……………………………………………………………………………………</w:t>
      </w:r>
    </w:p>
    <w:p w14:paraId="78D4DD1A" w14:textId="77777777" w:rsidR="004829CA" w:rsidRPr="004829CA" w:rsidRDefault="004829CA" w:rsidP="004829CA">
      <w:pPr>
        <w:spacing w:before="240" w:after="24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sz w:val="16"/>
          <w:szCs w:val="16"/>
          <w:lang w:eastAsia="pl-PL"/>
        </w:rPr>
        <w:t>ADRES KORESPONDENCYJNY</w:t>
      </w:r>
    </w:p>
    <w:p w14:paraId="193317F2" w14:textId="77777777" w:rsidR="004829CA" w:rsidRPr="004829CA" w:rsidRDefault="004829CA" w:rsidP="004829CA">
      <w:pPr>
        <w:spacing w:before="240" w:after="24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sz w:val="16"/>
          <w:szCs w:val="16"/>
          <w:lang w:eastAsia="pl-PL"/>
        </w:rPr>
        <w:t> </w:t>
      </w:r>
    </w:p>
    <w:p w14:paraId="582A6F29" w14:textId="77777777" w:rsidR="004829CA" w:rsidRPr="004829CA" w:rsidRDefault="004829CA" w:rsidP="004829CA">
      <w:pPr>
        <w:spacing w:before="240" w:after="24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sz w:val="16"/>
          <w:szCs w:val="16"/>
          <w:lang w:eastAsia="pl-PL"/>
        </w:rPr>
        <w:t>PRZYZNANE ŚWIADCZENI</w:t>
      </w:r>
      <w:r w:rsidR="002F4588">
        <w:rPr>
          <w:rFonts w:ascii="Arial" w:eastAsia="Times New Roman" w:hAnsi="Arial" w:cs="Arial"/>
          <w:color w:val="000000"/>
          <w:sz w:val="16"/>
          <w:szCs w:val="16"/>
          <w:lang w:eastAsia="pl-PL"/>
        </w:rPr>
        <w:t>E</w:t>
      </w:r>
      <w:r w:rsidRPr="004829CA">
        <w:rPr>
          <w:rFonts w:ascii="Arial" w:eastAsia="Times New Roman" w:hAnsi="Arial" w:cs="Arial"/>
          <w:color w:val="000000"/>
          <w:sz w:val="16"/>
          <w:szCs w:val="16"/>
          <w:lang w:eastAsia="pl-PL"/>
        </w:rPr>
        <w:t xml:space="preserve"> PROSZĘ  PRZELAĆ NA RACHUNEK BANKOWY: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</w:tblGrid>
      <w:tr w:rsidR="004829CA" w:rsidRPr="004829CA" w14:paraId="26C8366E" w14:textId="77777777" w:rsidTr="004829CA">
        <w:trPr>
          <w:trHeight w:val="48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  <w:hideMark/>
          </w:tcPr>
          <w:p w14:paraId="6EF76656" w14:textId="77777777" w:rsidR="004829CA" w:rsidRPr="004829CA" w:rsidRDefault="004829CA" w:rsidP="004829C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pl-PL"/>
              </w:rPr>
            </w:pPr>
            <w:r w:rsidRPr="004829CA">
              <w:rPr>
                <w:rFonts w:ascii="Arial" w:eastAsia="Times New Roman" w:hAnsi="Arial" w:cs="Arial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  <w:hideMark/>
          </w:tcPr>
          <w:p w14:paraId="241DE768" w14:textId="77777777" w:rsidR="004829CA" w:rsidRPr="004829CA" w:rsidRDefault="004829CA" w:rsidP="004829C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pl-PL"/>
              </w:rPr>
            </w:pPr>
            <w:r w:rsidRPr="004829CA">
              <w:rPr>
                <w:rFonts w:ascii="Arial" w:eastAsia="Times New Roman" w:hAnsi="Arial" w:cs="Arial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  <w:hideMark/>
          </w:tcPr>
          <w:p w14:paraId="2A43457E" w14:textId="77777777" w:rsidR="004829CA" w:rsidRPr="004829CA" w:rsidRDefault="004829CA" w:rsidP="004829C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pl-PL"/>
              </w:rPr>
            </w:pPr>
            <w:r w:rsidRPr="004829CA">
              <w:rPr>
                <w:rFonts w:ascii="Arial" w:eastAsia="Times New Roman" w:hAnsi="Arial" w:cs="Arial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  <w:hideMark/>
          </w:tcPr>
          <w:p w14:paraId="71CDBBE7" w14:textId="77777777" w:rsidR="004829CA" w:rsidRPr="004829CA" w:rsidRDefault="004829CA" w:rsidP="004829C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pl-PL"/>
              </w:rPr>
            </w:pPr>
            <w:r w:rsidRPr="004829CA">
              <w:rPr>
                <w:rFonts w:ascii="Arial" w:eastAsia="Times New Roman" w:hAnsi="Arial" w:cs="Arial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  <w:hideMark/>
          </w:tcPr>
          <w:p w14:paraId="7CAE718B" w14:textId="77777777" w:rsidR="004829CA" w:rsidRPr="004829CA" w:rsidRDefault="004829CA" w:rsidP="004829C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pl-PL"/>
              </w:rPr>
            </w:pPr>
            <w:r w:rsidRPr="004829CA">
              <w:rPr>
                <w:rFonts w:ascii="Arial" w:eastAsia="Times New Roman" w:hAnsi="Arial" w:cs="Arial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  <w:hideMark/>
          </w:tcPr>
          <w:p w14:paraId="4B46DF9A" w14:textId="77777777" w:rsidR="004829CA" w:rsidRPr="004829CA" w:rsidRDefault="004829CA" w:rsidP="004829C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pl-PL"/>
              </w:rPr>
            </w:pPr>
            <w:r w:rsidRPr="004829CA">
              <w:rPr>
                <w:rFonts w:ascii="Arial" w:eastAsia="Times New Roman" w:hAnsi="Arial" w:cs="Arial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  <w:hideMark/>
          </w:tcPr>
          <w:p w14:paraId="78FCE564" w14:textId="77777777" w:rsidR="004829CA" w:rsidRPr="004829CA" w:rsidRDefault="004829CA" w:rsidP="004829C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pl-PL"/>
              </w:rPr>
            </w:pPr>
            <w:r w:rsidRPr="004829CA">
              <w:rPr>
                <w:rFonts w:ascii="Arial" w:eastAsia="Times New Roman" w:hAnsi="Arial" w:cs="Arial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  <w:hideMark/>
          </w:tcPr>
          <w:p w14:paraId="18F9345A" w14:textId="77777777" w:rsidR="004829CA" w:rsidRPr="004829CA" w:rsidRDefault="004829CA" w:rsidP="004829C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pl-PL"/>
              </w:rPr>
            </w:pPr>
            <w:r w:rsidRPr="004829CA">
              <w:rPr>
                <w:rFonts w:ascii="Arial" w:eastAsia="Times New Roman" w:hAnsi="Arial" w:cs="Arial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  <w:hideMark/>
          </w:tcPr>
          <w:p w14:paraId="2B5A2076" w14:textId="77777777" w:rsidR="004829CA" w:rsidRPr="004829CA" w:rsidRDefault="004829CA" w:rsidP="004829C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pl-PL"/>
              </w:rPr>
            </w:pPr>
            <w:r w:rsidRPr="004829CA">
              <w:rPr>
                <w:rFonts w:ascii="Arial" w:eastAsia="Times New Roman" w:hAnsi="Arial" w:cs="Arial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  <w:hideMark/>
          </w:tcPr>
          <w:p w14:paraId="3B9C1873" w14:textId="77777777" w:rsidR="004829CA" w:rsidRPr="004829CA" w:rsidRDefault="004829CA" w:rsidP="004829C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pl-PL"/>
              </w:rPr>
            </w:pPr>
            <w:r w:rsidRPr="004829CA">
              <w:rPr>
                <w:rFonts w:ascii="Arial" w:eastAsia="Times New Roman" w:hAnsi="Arial" w:cs="Arial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  <w:hideMark/>
          </w:tcPr>
          <w:p w14:paraId="6E62B57D" w14:textId="77777777" w:rsidR="004829CA" w:rsidRPr="004829CA" w:rsidRDefault="004829CA" w:rsidP="004829C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pl-PL"/>
              </w:rPr>
            </w:pPr>
            <w:r w:rsidRPr="004829CA">
              <w:rPr>
                <w:rFonts w:ascii="Arial" w:eastAsia="Times New Roman" w:hAnsi="Arial" w:cs="Arial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  <w:hideMark/>
          </w:tcPr>
          <w:p w14:paraId="5BD961B6" w14:textId="77777777" w:rsidR="004829CA" w:rsidRPr="004829CA" w:rsidRDefault="004829CA" w:rsidP="004829C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pl-PL"/>
              </w:rPr>
            </w:pPr>
            <w:r w:rsidRPr="004829CA">
              <w:rPr>
                <w:rFonts w:ascii="Arial" w:eastAsia="Times New Roman" w:hAnsi="Arial" w:cs="Arial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  <w:hideMark/>
          </w:tcPr>
          <w:p w14:paraId="3D867323" w14:textId="77777777" w:rsidR="004829CA" w:rsidRPr="004829CA" w:rsidRDefault="004829CA" w:rsidP="004829C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pl-PL"/>
              </w:rPr>
            </w:pPr>
            <w:r w:rsidRPr="004829CA">
              <w:rPr>
                <w:rFonts w:ascii="Arial" w:eastAsia="Times New Roman" w:hAnsi="Arial" w:cs="Arial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  <w:hideMark/>
          </w:tcPr>
          <w:p w14:paraId="69FBCE65" w14:textId="77777777" w:rsidR="004829CA" w:rsidRPr="004829CA" w:rsidRDefault="004829CA" w:rsidP="004829C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pl-PL"/>
              </w:rPr>
            </w:pPr>
            <w:r w:rsidRPr="004829CA">
              <w:rPr>
                <w:rFonts w:ascii="Arial" w:eastAsia="Times New Roman" w:hAnsi="Arial" w:cs="Arial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  <w:hideMark/>
          </w:tcPr>
          <w:p w14:paraId="7C29D9DF" w14:textId="77777777" w:rsidR="004829CA" w:rsidRPr="004829CA" w:rsidRDefault="004829CA" w:rsidP="004829C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pl-PL"/>
              </w:rPr>
            </w:pPr>
            <w:r w:rsidRPr="004829CA">
              <w:rPr>
                <w:rFonts w:ascii="Arial" w:eastAsia="Times New Roman" w:hAnsi="Arial" w:cs="Arial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  <w:hideMark/>
          </w:tcPr>
          <w:p w14:paraId="6C983067" w14:textId="77777777" w:rsidR="004829CA" w:rsidRPr="004829CA" w:rsidRDefault="004829CA" w:rsidP="004829C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pl-PL"/>
              </w:rPr>
            </w:pPr>
            <w:r w:rsidRPr="004829CA">
              <w:rPr>
                <w:rFonts w:ascii="Arial" w:eastAsia="Times New Roman" w:hAnsi="Arial" w:cs="Arial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  <w:hideMark/>
          </w:tcPr>
          <w:p w14:paraId="2585CAF1" w14:textId="77777777" w:rsidR="004829CA" w:rsidRPr="004829CA" w:rsidRDefault="004829CA" w:rsidP="004829C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pl-PL"/>
              </w:rPr>
            </w:pPr>
            <w:r w:rsidRPr="004829CA">
              <w:rPr>
                <w:rFonts w:ascii="Arial" w:eastAsia="Times New Roman" w:hAnsi="Arial" w:cs="Arial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  <w:hideMark/>
          </w:tcPr>
          <w:p w14:paraId="18C74C35" w14:textId="77777777" w:rsidR="004829CA" w:rsidRPr="004829CA" w:rsidRDefault="004829CA" w:rsidP="004829C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pl-PL"/>
              </w:rPr>
            </w:pPr>
            <w:r w:rsidRPr="004829CA">
              <w:rPr>
                <w:rFonts w:ascii="Arial" w:eastAsia="Times New Roman" w:hAnsi="Arial" w:cs="Arial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  <w:hideMark/>
          </w:tcPr>
          <w:p w14:paraId="30C339C3" w14:textId="77777777" w:rsidR="004829CA" w:rsidRPr="004829CA" w:rsidRDefault="004829CA" w:rsidP="004829C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pl-PL"/>
              </w:rPr>
            </w:pPr>
            <w:r w:rsidRPr="004829CA">
              <w:rPr>
                <w:rFonts w:ascii="Arial" w:eastAsia="Times New Roman" w:hAnsi="Arial" w:cs="Arial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  <w:hideMark/>
          </w:tcPr>
          <w:p w14:paraId="4C8BC3A2" w14:textId="77777777" w:rsidR="004829CA" w:rsidRPr="004829CA" w:rsidRDefault="004829CA" w:rsidP="004829C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pl-PL"/>
              </w:rPr>
            </w:pPr>
            <w:r w:rsidRPr="004829CA">
              <w:rPr>
                <w:rFonts w:ascii="Arial" w:eastAsia="Times New Roman" w:hAnsi="Arial" w:cs="Arial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  <w:hideMark/>
          </w:tcPr>
          <w:p w14:paraId="28DCF6DE" w14:textId="77777777" w:rsidR="004829CA" w:rsidRPr="004829CA" w:rsidRDefault="004829CA" w:rsidP="004829C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pl-PL"/>
              </w:rPr>
            </w:pPr>
            <w:r w:rsidRPr="004829CA">
              <w:rPr>
                <w:rFonts w:ascii="Arial" w:eastAsia="Times New Roman" w:hAnsi="Arial" w:cs="Arial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  <w:hideMark/>
          </w:tcPr>
          <w:p w14:paraId="3FF77465" w14:textId="77777777" w:rsidR="004829CA" w:rsidRPr="004829CA" w:rsidRDefault="004829CA" w:rsidP="004829C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pl-PL"/>
              </w:rPr>
            </w:pPr>
            <w:r w:rsidRPr="004829CA">
              <w:rPr>
                <w:rFonts w:ascii="Arial" w:eastAsia="Times New Roman" w:hAnsi="Arial" w:cs="Arial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  <w:hideMark/>
          </w:tcPr>
          <w:p w14:paraId="1339270D" w14:textId="77777777" w:rsidR="004829CA" w:rsidRPr="004829CA" w:rsidRDefault="004829CA" w:rsidP="004829C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pl-PL"/>
              </w:rPr>
            </w:pPr>
            <w:r w:rsidRPr="004829CA">
              <w:rPr>
                <w:rFonts w:ascii="Arial" w:eastAsia="Times New Roman" w:hAnsi="Arial" w:cs="Arial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  <w:hideMark/>
          </w:tcPr>
          <w:p w14:paraId="129BE7D4" w14:textId="77777777" w:rsidR="004829CA" w:rsidRPr="004829CA" w:rsidRDefault="004829CA" w:rsidP="004829C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pl-PL"/>
              </w:rPr>
            </w:pPr>
            <w:r w:rsidRPr="004829CA">
              <w:rPr>
                <w:rFonts w:ascii="Arial" w:eastAsia="Times New Roman" w:hAnsi="Arial" w:cs="Arial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  <w:hideMark/>
          </w:tcPr>
          <w:p w14:paraId="02197C26" w14:textId="77777777" w:rsidR="004829CA" w:rsidRPr="004829CA" w:rsidRDefault="004829CA" w:rsidP="004829C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pl-PL"/>
              </w:rPr>
            </w:pPr>
            <w:r w:rsidRPr="004829CA">
              <w:rPr>
                <w:rFonts w:ascii="Arial" w:eastAsia="Times New Roman" w:hAnsi="Arial" w:cs="Arial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  <w:hideMark/>
          </w:tcPr>
          <w:p w14:paraId="26BC5FE6" w14:textId="77777777" w:rsidR="004829CA" w:rsidRPr="004829CA" w:rsidRDefault="004829CA" w:rsidP="004829C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pl-PL"/>
              </w:rPr>
            </w:pPr>
            <w:r w:rsidRPr="004829CA">
              <w:rPr>
                <w:rFonts w:ascii="Arial" w:eastAsia="Times New Roman" w:hAnsi="Arial" w:cs="Arial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  <w:hideMark/>
          </w:tcPr>
          <w:p w14:paraId="23B7C6D6" w14:textId="77777777" w:rsidR="004829CA" w:rsidRPr="004829CA" w:rsidRDefault="004829CA" w:rsidP="004829C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pl-PL"/>
              </w:rPr>
            </w:pPr>
            <w:r w:rsidRPr="004829CA">
              <w:rPr>
                <w:rFonts w:ascii="Arial" w:eastAsia="Times New Roman" w:hAnsi="Arial" w:cs="Arial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  <w:hideMark/>
          </w:tcPr>
          <w:p w14:paraId="5C53C6C6" w14:textId="77777777" w:rsidR="004829CA" w:rsidRPr="004829CA" w:rsidRDefault="004829CA" w:rsidP="004829C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pl-PL"/>
              </w:rPr>
            </w:pPr>
            <w:r w:rsidRPr="004829CA">
              <w:rPr>
                <w:rFonts w:ascii="Arial" w:eastAsia="Times New Roman" w:hAnsi="Arial" w:cs="Arial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  <w:hideMark/>
          </w:tcPr>
          <w:p w14:paraId="14FD7B44" w14:textId="77777777" w:rsidR="004829CA" w:rsidRPr="004829CA" w:rsidRDefault="004829CA" w:rsidP="004829C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pl-PL"/>
              </w:rPr>
            </w:pPr>
            <w:r w:rsidRPr="004829CA">
              <w:rPr>
                <w:rFonts w:ascii="Arial" w:eastAsia="Times New Roman" w:hAnsi="Arial" w:cs="Arial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  <w:hideMark/>
          </w:tcPr>
          <w:p w14:paraId="5B6E914E" w14:textId="77777777" w:rsidR="004829CA" w:rsidRPr="004829CA" w:rsidRDefault="004829CA" w:rsidP="004829C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pl-PL"/>
              </w:rPr>
            </w:pPr>
            <w:r w:rsidRPr="004829CA">
              <w:rPr>
                <w:rFonts w:ascii="Arial" w:eastAsia="Times New Roman" w:hAnsi="Arial" w:cs="Arial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  <w:hideMark/>
          </w:tcPr>
          <w:p w14:paraId="3BC9409E" w14:textId="77777777" w:rsidR="004829CA" w:rsidRPr="004829CA" w:rsidRDefault="004829CA" w:rsidP="004829C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pl-PL"/>
              </w:rPr>
            </w:pPr>
            <w:r w:rsidRPr="004829CA">
              <w:rPr>
                <w:rFonts w:ascii="Arial" w:eastAsia="Times New Roman" w:hAnsi="Arial" w:cs="Arial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  <w:hideMark/>
          </w:tcPr>
          <w:p w14:paraId="32C0BABA" w14:textId="77777777" w:rsidR="004829CA" w:rsidRPr="004829CA" w:rsidRDefault="004829CA" w:rsidP="004829C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pl-PL"/>
              </w:rPr>
            </w:pPr>
            <w:r w:rsidRPr="004829CA">
              <w:rPr>
                <w:rFonts w:ascii="Arial" w:eastAsia="Times New Roman" w:hAnsi="Arial" w:cs="Arial"/>
                <w:color w:val="000000"/>
                <w:lang w:eastAsia="pl-PL"/>
              </w:rPr>
              <w:t> </w:t>
            </w:r>
          </w:p>
        </w:tc>
      </w:tr>
    </w:tbl>
    <w:p w14:paraId="69DCF106" w14:textId="77777777" w:rsidR="004829CA" w:rsidRPr="004829CA" w:rsidRDefault="004829CA" w:rsidP="004829CA">
      <w:pPr>
        <w:spacing w:before="240" w:after="24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lang w:eastAsia="pl-PL"/>
        </w:rPr>
        <w:t>(</w:t>
      </w:r>
      <w:r w:rsidRPr="004829CA">
        <w:rPr>
          <w:rFonts w:ascii="Arial" w:eastAsia="Times New Roman" w:hAnsi="Arial" w:cs="Arial"/>
          <w:color w:val="000000"/>
          <w:sz w:val="18"/>
          <w:szCs w:val="18"/>
          <w:lang w:eastAsia="pl-PL"/>
        </w:rPr>
        <w:t>numer konta bankowego)</w:t>
      </w:r>
    </w:p>
    <w:p w14:paraId="5C1775EE" w14:textId="77777777" w:rsidR="004829CA" w:rsidRPr="004829CA" w:rsidRDefault="004829CA" w:rsidP="004829CA">
      <w:pPr>
        <w:spacing w:before="240" w:after="24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sz w:val="16"/>
          <w:szCs w:val="16"/>
          <w:lang w:eastAsia="pl-PL"/>
        </w:rPr>
        <w:t>W BANKU </w:t>
      </w:r>
    </w:p>
    <w:p w14:paraId="0B1403E1" w14:textId="77777777" w:rsidR="004829CA" w:rsidRPr="004829CA" w:rsidRDefault="004829CA" w:rsidP="004829CA">
      <w:pPr>
        <w:spacing w:before="240" w:after="24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sz w:val="16"/>
          <w:szCs w:val="16"/>
          <w:lang w:eastAsia="pl-PL"/>
        </w:rPr>
        <w:t>………………………………………………………………………………………………………………………………………</w:t>
      </w:r>
    </w:p>
    <w:p w14:paraId="19E58F1B" w14:textId="77777777" w:rsidR="004829CA" w:rsidRPr="004829CA" w:rsidRDefault="004829CA" w:rsidP="004829CA">
      <w:pPr>
        <w:spacing w:before="240" w:after="24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sz w:val="16"/>
          <w:szCs w:val="16"/>
          <w:lang w:eastAsia="pl-PL"/>
        </w:rPr>
        <w:t> </w:t>
      </w:r>
    </w:p>
    <w:p w14:paraId="16AFB369" w14:textId="77777777" w:rsidR="004829CA" w:rsidRPr="00E2487B" w:rsidRDefault="004829CA" w:rsidP="004829CA">
      <w:pPr>
        <w:spacing w:before="240" w:after="240" w:line="240" w:lineRule="auto"/>
        <w:rPr>
          <w:rFonts w:ascii="Arial" w:eastAsia="Times New Roman" w:hAnsi="Arial" w:cs="Arial"/>
          <w:b/>
          <w:bCs/>
          <w:color w:val="000000"/>
          <w:lang w:eastAsia="pl-PL"/>
        </w:rPr>
        <w:sectPr w:rsidR="004829CA" w:rsidRPr="00E2487B">
          <w:footerReference w:type="default" r:id="rId8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6D828A40" w14:textId="77777777" w:rsidR="004829CA" w:rsidRPr="00D9030C" w:rsidRDefault="004829CA" w:rsidP="006A65DA">
      <w:pPr>
        <w:pStyle w:val="Akapitzlist"/>
        <w:numPr>
          <w:ilvl w:val="0"/>
          <w:numId w:val="5"/>
        </w:numPr>
        <w:spacing w:before="240" w:after="240" w:line="240" w:lineRule="auto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  <w:r w:rsidRPr="00D9030C">
        <w:rPr>
          <w:rFonts w:ascii="Arial" w:eastAsia="Times New Roman" w:hAnsi="Arial" w:cs="Arial"/>
          <w:bCs/>
          <w:color w:val="000000"/>
          <w:lang w:eastAsia="pl-PL"/>
        </w:rPr>
        <w:lastRenderedPageBreak/>
        <w:t>Proszę o przyznanie zapomogi ze środków finansowych Samorządu Doktoran</w:t>
      </w:r>
      <w:r w:rsidR="002F4588" w:rsidRPr="00D9030C">
        <w:rPr>
          <w:rFonts w:ascii="Arial" w:eastAsia="Times New Roman" w:hAnsi="Arial" w:cs="Arial"/>
          <w:bCs/>
          <w:color w:val="000000"/>
          <w:lang w:eastAsia="pl-PL"/>
        </w:rPr>
        <w:t>tów</w:t>
      </w:r>
      <w:r w:rsidRPr="00D9030C">
        <w:rPr>
          <w:rFonts w:ascii="Arial" w:eastAsia="Times New Roman" w:hAnsi="Arial" w:cs="Arial"/>
          <w:bCs/>
          <w:color w:val="000000"/>
          <w:lang w:eastAsia="pl-PL"/>
        </w:rPr>
        <w:t xml:space="preserve"> IO PAN z tytułu znalezienia się</w:t>
      </w:r>
      <w:r w:rsidR="002F4588" w:rsidRPr="00D9030C">
        <w:rPr>
          <w:rFonts w:ascii="Arial" w:eastAsia="Times New Roman" w:hAnsi="Arial" w:cs="Arial"/>
          <w:bCs/>
          <w:color w:val="000000"/>
          <w:lang w:eastAsia="pl-PL"/>
        </w:rPr>
        <w:t xml:space="preserve"> </w:t>
      </w:r>
      <w:r w:rsidRPr="00D9030C">
        <w:rPr>
          <w:rFonts w:ascii="Arial" w:eastAsia="Times New Roman" w:hAnsi="Arial" w:cs="Arial"/>
          <w:bCs/>
          <w:color w:val="000000"/>
          <w:lang w:eastAsia="pl-PL"/>
        </w:rPr>
        <w:t>przejściow</w:t>
      </w:r>
      <w:r w:rsidR="00EE46D6" w:rsidRPr="00D9030C">
        <w:rPr>
          <w:rFonts w:ascii="Arial" w:eastAsia="Times New Roman" w:hAnsi="Arial" w:cs="Arial"/>
          <w:bCs/>
          <w:color w:val="000000"/>
          <w:lang w:eastAsia="pl-PL"/>
        </w:rPr>
        <w:t>o w</w:t>
      </w:r>
      <w:r w:rsidRPr="00D9030C">
        <w:rPr>
          <w:rFonts w:ascii="Arial" w:eastAsia="Times New Roman" w:hAnsi="Arial" w:cs="Arial"/>
          <w:bCs/>
          <w:color w:val="000000"/>
          <w:lang w:eastAsia="pl-PL"/>
        </w:rPr>
        <w:t xml:space="preserve"> trudnej sytuacji życiowej</w:t>
      </w:r>
      <w:r w:rsidR="00452A4E" w:rsidRPr="00D9030C">
        <w:rPr>
          <w:rFonts w:ascii="Arial" w:eastAsia="Times New Roman" w:hAnsi="Arial" w:cs="Arial"/>
          <w:bCs/>
          <w:color w:val="000000"/>
          <w:lang w:eastAsia="pl-PL"/>
        </w:rPr>
        <w:t>, takiej jak</w:t>
      </w:r>
      <w:r w:rsidRPr="00D9030C">
        <w:rPr>
          <w:rFonts w:ascii="Arial" w:eastAsia="Times New Roman" w:hAnsi="Arial" w:cs="Arial"/>
          <w:bCs/>
          <w:color w:val="000000"/>
          <w:lang w:eastAsia="pl-PL"/>
        </w:rPr>
        <w:t>: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16"/>
        <w:gridCol w:w="4677"/>
        <w:gridCol w:w="426"/>
        <w:gridCol w:w="3533"/>
      </w:tblGrid>
      <w:tr w:rsidR="00E2487B" w:rsidRPr="00D9030C" w14:paraId="25FB03C5" w14:textId="77777777" w:rsidTr="00E2487B">
        <w:tc>
          <w:tcPr>
            <w:tcW w:w="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FEA18D" w14:textId="77777777" w:rsidR="00E2487B" w:rsidRPr="00D9030C" w:rsidRDefault="00E2487B" w:rsidP="00E2487B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24"/>
                <w:lang w:eastAsia="pl-PL"/>
              </w:rPr>
            </w:pPr>
          </w:p>
        </w:tc>
        <w:tc>
          <w:tcPr>
            <w:tcW w:w="46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887212" w14:textId="77777777" w:rsidR="00E2487B" w:rsidRPr="00D9030C" w:rsidRDefault="00E2487B" w:rsidP="00E2487B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24"/>
                <w:lang w:eastAsia="pl-PL"/>
              </w:rPr>
            </w:pPr>
            <w:r w:rsidRPr="00D9030C">
              <w:rPr>
                <w:rFonts w:ascii="Arial" w:eastAsia="Times New Roman" w:hAnsi="Arial" w:cs="Arial"/>
                <w:bCs/>
                <w:color w:val="000000"/>
                <w:sz w:val="18"/>
                <w:lang w:eastAsia="pl-PL"/>
              </w:rPr>
              <w:t>nieszczęśliw</w:t>
            </w:r>
            <w:r w:rsidR="00EE46D6" w:rsidRPr="00D9030C">
              <w:rPr>
                <w:rFonts w:ascii="Arial" w:eastAsia="Times New Roman" w:hAnsi="Arial" w:cs="Arial"/>
                <w:bCs/>
                <w:color w:val="000000"/>
                <w:sz w:val="18"/>
                <w:lang w:eastAsia="pl-PL"/>
              </w:rPr>
              <w:t>y</w:t>
            </w:r>
            <w:r w:rsidRPr="00D9030C">
              <w:rPr>
                <w:rFonts w:ascii="Arial" w:eastAsia="Times New Roman" w:hAnsi="Arial" w:cs="Arial"/>
                <w:bCs/>
                <w:color w:val="000000"/>
                <w:sz w:val="18"/>
                <w:lang w:eastAsia="pl-PL"/>
              </w:rPr>
              <w:t xml:space="preserve"> wypad</w:t>
            </w:r>
            <w:r w:rsidR="00EE46D6" w:rsidRPr="00D9030C">
              <w:rPr>
                <w:rFonts w:ascii="Arial" w:eastAsia="Times New Roman" w:hAnsi="Arial" w:cs="Arial"/>
                <w:bCs/>
                <w:color w:val="000000"/>
                <w:sz w:val="18"/>
                <w:lang w:eastAsia="pl-PL"/>
              </w:rPr>
              <w:t>ek</w:t>
            </w:r>
          </w:p>
        </w:tc>
        <w:tc>
          <w:tcPr>
            <w:tcW w:w="4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F8CD9D4" w14:textId="77777777" w:rsidR="00E2487B" w:rsidRPr="00D9030C" w:rsidRDefault="00E2487B" w:rsidP="00E2487B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lang w:eastAsia="pl-PL"/>
              </w:rPr>
            </w:pPr>
          </w:p>
        </w:tc>
        <w:tc>
          <w:tcPr>
            <w:tcW w:w="35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98D8A2F" w14:textId="77777777" w:rsidR="00E2487B" w:rsidRPr="00D9030C" w:rsidRDefault="00E2487B" w:rsidP="00E2487B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24"/>
                <w:lang w:eastAsia="pl-PL"/>
              </w:rPr>
            </w:pPr>
            <w:r w:rsidRPr="00D9030C">
              <w:rPr>
                <w:rFonts w:ascii="Arial" w:eastAsia="Times New Roman" w:hAnsi="Arial" w:cs="Arial"/>
                <w:bCs/>
                <w:color w:val="000000"/>
                <w:sz w:val="18"/>
                <w:lang w:eastAsia="pl-PL"/>
              </w:rPr>
              <w:t xml:space="preserve"> śmier</w:t>
            </w:r>
            <w:r w:rsidR="00EE46D6" w:rsidRPr="00D9030C">
              <w:rPr>
                <w:rFonts w:ascii="Arial" w:eastAsia="Times New Roman" w:hAnsi="Arial" w:cs="Arial"/>
                <w:bCs/>
                <w:color w:val="000000"/>
                <w:sz w:val="18"/>
                <w:lang w:eastAsia="pl-PL"/>
              </w:rPr>
              <w:t>ć</w:t>
            </w:r>
            <w:r w:rsidRPr="00D9030C">
              <w:rPr>
                <w:rFonts w:ascii="Arial" w:eastAsia="Times New Roman" w:hAnsi="Arial" w:cs="Arial"/>
                <w:bCs/>
                <w:color w:val="000000"/>
                <w:sz w:val="18"/>
                <w:lang w:eastAsia="pl-PL"/>
              </w:rPr>
              <w:t xml:space="preserve"> członka najbliższej rodziny</w:t>
            </w:r>
          </w:p>
        </w:tc>
      </w:tr>
      <w:tr w:rsidR="00E2487B" w:rsidRPr="00D9030C" w14:paraId="1C1A3992" w14:textId="77777777" w:rsidTr="00E2487B">
        <w:tc>
          <w:tcPr>
            <w:tcW w:w="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CC561D" w14:textId="77777777" w:rsidR="00E2487B" w:rsidRPr="00D9030C" w:rsidRDefault="00E2487B" w:rsidP="00E2487B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24"/>
                <w:lang w:eastAsia="pl-PL"/>
              </w:rPr>
            </w:pPr>
          </w:p>
        </w:tc>
        <w:tc>
          <w:tcPr>
            <w:tcW w:w="46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105D32" w14:textId="77777777" w:rsidR="00E2487B" w:rsidRPr="00D9030C" w:rsidRDefault="00E2487B" w:rsidP="00E2487B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24"/>
                <w:lang w:eastAsia="pl-PL"/>
              </w:rPr>
            </w:pPr>
            <w:r w:rsidRPr="00D9030C">
              <w:rPr>
                <w:rFonts w:ascii="Arial" w:eastAsia="Times New Roman" w:hAnsi="Arial" w:cs="Arial"/>
                <w:bCs/>
                <w:color w:val="000000"/>
                <w:sz w:val="18"/>
                <w:lang w:eastAsia="pl-PL"/>
              </w:rPr>
              <w:t>chorob</w:t>
            </w:r>
            <w:r w:rsidR="00EE46D6" w:rsidRPr="00D9030C">
              <w:rPr>
                <w:rFonts w:ascii="Arial" w:eastAsia="Times New Roman" w:hAnsi="Arial" w:cs="Arial"/>
                <w:bCs/>
                <w:color w:val="000000"/>
                <w:sz w:val="18"/>
                <w:lang w:eastAsia="pl-PL"/>
              </w:rPr>
              <w:t>a</w:t>
            </w:r>
            <w:r w:rsidRPr="00D9030C">
              <w:rPr>
                <w:rFonts w:ascii="Arial" w:eastAsia="Times New Roman" w:hAnsi="Arial" w:cs="Arial"/>
                <w:bCs/>
                <w:color w:val="000000"/>
                <w:sz w:val="18"/>
                <w:lang w:eastAsia="pl-PL"/>
              </w:rPr>
              <w:t xml:space="preserve"> doktoranta lub najbliższego członka rodziny</w:t>
            </w:r>
          </w:p>
        </w:tc>
        <w:tc>
          <w:tcPr>
            <w:tcW w:w="4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1D405A7" w14:textId="77777777" w:rsidR="00E2487B" w:rsidRPr="00D9030C" w:rsidRDefault="00E2487B" w:rsidP="00E2487B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lang w:eastAsia="pl-PL"/>
              </w:rPr>
            </w:pPr>
            <w:r w:rsidRPr="00D9030C">
              <w:rPr>
                <w:rFonts w:ascii="Arial" w:eastAsia="Times New Roman" w:hAnsi="Arial" w:cs="Arial"/>
                <w:bCs/>
                <w:color w:val="000000"/>
                <w:sz w:val="18"/>
                <w:lang w:eastAsia="pl-PL"/>
              </w:rPr>
              <w:t xml:space="preserve"> </w:t>
            </w:r>
          </w:p>
        </w:tc>
        <w:tc>
          <w:tcPr>
            <w:tcW w:w="35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DE9C43D" w14:textId="77777777" w:rsidR="00E2487B" w:rsidRPr="00D9030C" w:rsidRDefault="00E2487B" w:rsidP="00E2487B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24"/>
                <w:lang w:eastAsia="pl-PL"/>
              </w:rPr>
            </w:pPr>
            <w:r w:rsidRPr="00D9030C">
              <w:rPr>
                <w:rFonts w:ascii="Arial" w:eastAsia="Times New Roman" w:hAnsi="Arial" w:cs="Arial"/>
                <w:bCs/>
                <w:color w:val="000000"/>
                <w:sz w:val="18"/>
                <w:lang w:eastAsia="pl-PL"/>
              </w:rPr>
              <w:t xml:space="preserve"> klęsk</w:t>
            </w:r>
            <w:r w:rsidR="00EE46D6" w:rsidRPr="00D9030C">
              <w:rPr>
                <w:rFonts w:ascii="Arial" w:eastAsia="Times New Roman" w:hAnsi="Arial" w:cs="Arial"/>
                <w:bCs/>
                <w:color w:val="000000"/>
                <w:sz w:val="18"/>
                <w:lang w:eastAsia="pl-PL"/>
              </w:rPr>
              <w:t>a</w:t>
            </w:r>
            <w:r w:rsidRPr="00D9030C">
              <w:rPr>
                <w:rFonts w:ascii="Arial" w:eastAsia="Times New Roman" w:hAnsi="Arial" w:cs="Arial"/>
                <w:bCs/>
                <w:color w:val="000000"/>
                <w:sz w:val="18"/>
                <w:lang w:eastAsia="pl-PL"/>
              </w:rPr>
              <w:t xml:space="preserve"> żywiołow</w:t>
            </w:r>
            <w:r w:rsidR="00EE46D6" w:rsidRPr="00D9030C">
              <w:rPr>
                <w:rFonts w:ascii="Arial" w:eastAsia="Times New Roman" w:hAnsi="Arial" w:cs="Arial"/>
                <w:bCs/>
                <w:color w:val="000000"/>
                <w:sz w:val="18"/>
                <w:lang w:eastAsia="pl-PL"/>
              </w:rPr>
              <w:t>a</w:t>
            </w:r>
            <w:r w:rsidRPr="00D9030C">
              <w:rPr>
                <w:rFonts w:ascii="Arial" w:eastAsia="Times New Roman" w:hAnsi="Arial" w:cs="Arial"/>
                <w:bCs/>
                <w:color w:val="000000"/>
                <w:sz w:val="18"/>
                <w:lang w:eastAsia="pl-PL"/>
              </w:rPr>
              <w:t xml:space="preserve"> (np. powodzi, pożaru)</w:t>
            </w:r>
          </w:p>
        </w:tc>
      </w:tr>
      <w:tr w:rsidR="00E2487B" w:rsidRPr="00D9030C" w14:paraId="5CDBDA14" w14:textId="77777777" w:rsidTr="006205B7">
        <w:tc>
          <w:tcPr>
            <w:tcW w:w="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1F4E9C" w14:textId="77777777" w:rsidR="00E2487B" w:rsidRPr="00D9030C" w:rsidRDefault="00E2487B" w:rsidP="00E2487B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24"/>
                <w:lang w:eastAsia="pl-PL"/>
              </w:rPr>
            </w:pPr>
          </w:p>
        </w:tc>
        <w:tc>
          <w:tcPr>
            <w:tcW w:w="863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1795D6" w14:textId="77777777" w:rsidR="00E2487B" w:rsidRPr="00D9030C" w:rsidRDefault="00E2487B" w:rsidP="00E2487B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lang w:eastAsia="pl-PL"/>
              </w:rPr>
            </w:pPr>
            <w:r w:rsidRPr="00D9030C">
              <w:rPr>
                <w:rFonts w:ascii="Arial" w:eastAsia="Times New Roman" w:hAnsi="Arial" w:cs="Arial"/>
                <w:bCs/>
                <w:color w:val="000000"/>
                <w:sz w:val="18"/>
                <w:lang w:eastAsia="pl-PL"/>
              </w:rPr>
              <w:t>inn</w:t>
            </w:r>
            <w:r w:rsidR="00EE46D6" w:rsidRPr="00D9030C">
              <w:rPr>
                <w:rFonts w:ascii="Arial" w:eastAsia="Times New Roman" w:hAnsi="Arial" w:cs="Arial"/>
                <w:bCs/>
                <w:color w:val="000000"/>
                <w:sz w:val="18"/>
                <w:lang w:eastAsia="pl-PL"/>
              </w:rPr>
              <w:t>a</w:t>
            </w:r>
            <w:r w:rsidRPr="00D9030C">
              <w:rPr>
                <w:rFonts w:ascii="Arial" w:eastAsia="Times New Roman" w:hAnsi="Arial" w:cs="Arial"/>
                <w:bCs/>
                <w:color w:val="000000"/>
                <w:sz w:val="18"/>
                <w:lang w:eastAsia="pl-PL"/>
              </w:rPr>
              <w:t xml:space="preserve"> (wskazać jak</w:t>
            </w:r>
            <w:r w:rsidR="00EE46D6" w:rsidRPr="00D9030C">
              <w:rPr>
                <w:rFonts w:ascii="Arial" w:eastAsia="Times New Roman" w:hAnsi="Arial" w:cs="Arial"/>
                <w:bCs/>
                <w:color w:val="000000"/>
                <w:sz w:val="18"/>
                <w:lang w:eastAsia="pl-PL"/>
              </w:rPr>
              <w:t>a</w:t>
            </w:r>
            <w:r w:rsidRPr="00D9030C">
              <w:rPr>
                <w:rFonts w:ascii="Arial" w:eastAsia="Times New Roman" w:hAnsi="Arial" w:cs="Arial"/>
                <w:bCs/>
                <w:color w:val="000000"/>
                <w:sz w:val="18"/>
                <w:lang w:eastAsia="pl-PL"/>
              </w:rPr>
              <w:t>)</w:t>
            </w:r>
          </w:p>
        </w:tc>
      </w:tr>
    </w:tbl>
    <w:p w14:paraId="121B3E49" w14:textId="173E5975" w:rsidR="00887577" w:rsidRDefault="00887577" w:rsidP="006A65DA">
      <w:pPr>
        <w:pStyle w:val="Akapitzlist"/>
        <w:numPr>
          <w:ilvl w:val="0"/>
          <w:numId w:val="5"/>
        </w:numPr>
        <w:spacing w:before="240" w:after="240" w:line="240" w:lineRule="auto"/>
        <w:jc w:val="both"/>
        <w:rPr>
          <w:rFonts w:ascii="Arial" w:eastAsia="Times New Roman" w:hAnsi="Arial" w:cs="Arial"/>
          <w:lang w:eastAsia="pl-PL"/>
        </w:rPr>
      </w:pPr>
      <w:r w:rsidRPr="00887577">
        <w:rPr>
          <w:rFonts w:ascii="Arial" w:eastAsia="Times New Roman" w:hAnsi="Arial" w:cs="Arial"/>
          <w:lang w:eastAsia="pl-PL"/>
        </w:rPr>
        <w:t>Wnioskowana kwota dofinansowania wynikająca z kosztorysu: ………………....</w:t>
      </w:r>
    </w:p>
    <w:p w14:paraId="22114DEA" w14:textId="77777777" w:rsidR="00887577" w:rsidRPr="00887577" w:rsidRDefault="00887577" w:rsidP="00887577">
      <w:pPr>
        <w:pStyle w:val="Akapitzlist"/>
        <w:spacing w:before="240" w:after="240" w:line="240" w:lineRule="auto"/>
        <w:jc w:val="both"/>
        <w:rPr>
          <w:rFonts w:ascii="Arial" w:eastAsia="Times New Roman" w:hAnsi="Arial" w:cs="Arial"/>
          <w:lang w:eastAsia="pl-PL"/>
        </w:rPr>
      </w:pPr>
    </w:p>
    <w:p w14:paraId="794A18F7" w14:textId="2D93F127" w:rsidR="004829CA" w:rsidRPr="00D9030C" w:rsidRDefault="004829CA" w:rsidP="006A65DA">
      <w:pPr>
        <w:pStyle w:val="Akapitzlist"/>
        <w:numPr>
          <w:ilvl w:val="0"/>
          <w:numId w:val="5"/>
        </w:numPr>
        <w:spacing w:before="240" w:after="240" w:line="240" w:lineRule="auto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  <w:r w:rsidRPr="00D9030C">
        <w:rPr>
          <w:rFonts w:ascii="Arial" w:eastAsia="Times New Roman" w:hAnsi="Arial" w:cs="Arial"/>
          <w:bCs/>
          <w:color w:val="000000"/>
          <w:lang w:eastAsia="pl-PL"/>
        </w:rPr>
        <w:t>Uzasadnienie wniosku (należy szczegółowo opisać i uzasadnić fakt zaistnienia przejściowych, nadzwyczajnych, wyjątkowo negatywnych, niecodziennych, wpływających na sytuację życiową zdarzeń, których nie można było przewidzieć</w:t>
      </w:r>
      <w:r w:rsidR="00887577">
        <w:rPr>
          <w:rFonts w:ascii="Arial" w:eastAsia="Times New Roman" w:hAnsi="Arial" w:cs="Arial"/>
          <w:bCs/>
          <w:color w:val="000000"/>
          <w:lang w:eastAsia="pl-PL"/>
        </w:rPr>
        <w:t>, dodać kosztorys poniesionych wydatków</w:t>
      </w:r>
      <w:r w:rsidRPr="00D9030C">
        <w:rPr>
          <w:rFonts w:ascii="Arial" w:eastAsia="Times New Roman" w:hAnsi="Arial" w:cs="Arial"/>
          <w:bCs/>
          <w:color w:val="000000"/>
          <w:lang w:eastAsia="pl-PL"/>
        </w:rPr>
        <w:t>):</w:t>
      </w:r>
    </w:p>
    <w:p w14:paraId="4578B97C" w14:textId="77777777" w:rsidR="009C0083" w:rsidRDefault="004829CA" w:rsidP="004829CA">
      <w:pPr>
        <w:spacing w:before="240" w:after="240" w:line="24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  <w:r w:rsidRPr="004829CA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3C31B9EC" w14:textId="77777777" w:rsidR="004829CA" w:rsidRPr="004829CA" w:rsidRDefault="004829CA" w:rsidP="004829CA">
      <w:pPr>
        <w:spacing w:before="240" w:after="0" w:line="240" w:lineRule="auto"/>
        <w:ind w:left="360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 </w:t>
      </w:r>
    </w:p>
    <w:p w14:paraId="5AB66082" w14:textId="77777777" w:rsidR="00CA2A68" w:rsidRPr="00A474AF" w:rsidRDefault="004829CA" w:rsidP="00CA2A68">
      <w:pPr>
        <w:pStyle w:val="Akapitzlist"/>
        <w:numPr>
          <w:ilvl w:val="0"/>
          <w:numId w:val="5"/>
        </w:numPr>
        <w:spacing w:line="240" w:lineRule="auto"/>
        <w:jc w:val="both"/>
        <w:textAlignment w:val="baseline"/>
        <w:rPr>
          <w:rFonts w:ascii="Arial" w:eastAsia="Times New Roman" w:hAnsi="Arial" w:cs="Arial"/>
          <w:color w:val="000000"/>
          <w:lang w:eastAsia="pl-PL"/>
        </w:rPr>
      </w:pPr>
      <w:bookmarkStart w:id="3" w:name="_Hlk135647821"/>
      <w:r w:rsidRPr="00A474AF">
        <w:rPr>
          <w:rFonts w:ascii="Arial" w:eastAsia="Times New Roman" w:hAnsi="Arial" w:cs="Arial"/>
          <w:color w:val="000000"/>
          <w:lang w:eastAsia="pl-PL"/>
        </w:rPr>
        <w:t>W przypadku wystąpienia okoliczności mającej wpływ na prawo do świadczenia fakt ten zgłoszę niezwłocznie do Samorządu Doktoranckiego, a nienależnie pobrane świadczenia zostaną przeze mnie zwrócone</w:t>
      </w:r>
      <w:r w:rsidR="00CA2A68" w:rsidRPr="00A474AF">
        <w:rPr>
          <w:rFonts w:ascii="Arial" w:eastAsia="Times New Roman" w:hAnsi="Arial" w:cs="Arial"/>
          <w:color w:val="000000"/>
          <w:lang w:eastAsia="pl-PL"/>
        </w:rPr>
        <w:t>.</w:t>
      </w:r>
    </w:p>
    <w:p w14:paraId="21A149E6" w14:textId="77777777" w:rsidR="00CA2A68" w:rsidRPr="00A474AF" w:rsidRDefault="004829CA" w:rsidP="00CA2A68">
      <w:pPr>
        <w:pStyle w:val="Akapitzlist"/>
        <w:numPr>
          <w:ilvl w:val="0"/>
          <w:numId w:val="5"/>
        </w:numPr>
        <w:spacing w:line="240" w:lineRule="auto"/>
        <w:jc w:val="both"/>
        <w:textAlignment w:val="baseline"/>
        <w:rPr>
          <w:rFonts w:ascii="Arial" w:eastAsia="Times New Roman" w:hAnsi="Arial" w:cs="Arial"/>
          <w:color w:val="000000"/>
          <w:lang w:eastAsia="pl-PL"/>
        </w:rPr>
      </w:pPr>
      <w:r w:rsidRPr="00A474AF">
        <w:rPr>
          <w:rFonts w:ascii="Arial" w:eastAsia="Times New Roman" w:hAnsi="Arial" w:cs="Arial"/>
          <w:color w:val="000000"/>
          <w:lang w:eastAsia="pl-PL"/>
        </w:rPr>
        <w:t xml:space="preserve">Zapoznałem/am* się z Regulaminem </w:t>
      </w:r>
      <w:r w:rsidR="00CA2A68" w:rsidRPr="00A474AF">
        <w:rPr>
          <w:rFonts w:ascii="Arial" w:eastAsia="Times New Roman" w:hAnsi="Arial" w:cs="Arial"/>
          <w:iCs/>
          <w:color w:val="000000"/>
          <w:lang w:eastAsia="pl-PL"/>
        </w:rPr>
        <w:t>zarządzania środkami finansowymi Samorządu Doktorantów Instytutu Oceanologii Polskiej Akademii Nauk</w:t>
      </w:r>
      <w:r w:rsidR="00CA2A68" w:rsidRPr="00A474AF">
        <w:rPr>
          <w:rFonts w:ascii="Arial" w:eastAsia="Times New Roman" w:hAnsi="Arial" w:cs="Arial"/>
          <w:color w:val="000000"/>
          <w:lang w:eastAsia="pl-PL"/>
        </w:rPr>
        <w:t xml:space="preserve">, w tym </w:t>
      </w:r>
      <w:r w:rsidRPr="00A474AF">
        <w:rPr>
          <w:rFonts w:ascii="Arial" w:eastAsia="Times New Roman" w:hAnsi="Arial" w:cs="Arial"/>
          <w:color w:val="000000"/>
          <w:lang w:eastAsia="pl-PL"/>
        </w:rPr>
        <w:t>warunkami uprawniającymi do świadczeń z</w:t>
      </w:r>
      <w:r w:rsidR="00CA2A68" w:rsidRPr="00A474AF">
        <w:rPr>
          <w:rFonts w:ascii="Arial" w:eastAsia="Times New Roman" w:hAnsi="Arial" w:cs="Arial"/>
          <w:color w:val="000000"/>
          <w:lang w:eastAsia="pl-PL"/>
        </w:rPr>
        <w:t>e środków Samorządu Doktorantów IO PAN.</w:t>
      </w:r>
    </w:p>
    <w:p w14:paraId="439CBAE5" w14:textId="77777777" w:rsidR="004829CA" w:rsidRPr="00A474AF" w:rsidRDefault="004829CA" w:rsidP="00CA2A68">
      <w:pPr>
        <w:pStyle w:val="Akapitzlist"/>
        <w:numPr>
          <w:ilvl w:val="0"/>
          <w:numId w:val="5"/>
        </w:numPr>
        <w:spacing w:line="240" w:lineRule="auto"/>
        <w:jc w:val="both"/>
        <w:textAlignment w:val="baseline"/>
        <w:rPr>
          <w:rFonts w:ascii="Arial" w:eastAsia="Times New Roman" w:hAnsi="Arial" w:cs="Arial"/>
          <w:color w:val="000000"/>
          <w:lang w:eastAsia="pl-PL"/>
        </w:rPr>
      </w:pPr>
      <w:r w:rsidRPr="00A474AF">
        <w:rPr>
          <w:rFonts w:ascii="Arial" w:eastAsia="Times New Roman" w:hAnsi="Arial" w:cs="Arial"/>
          <w:color w:val="000000"/>
          <w:lang w:eastAsia="pl-PL"/>
        </w:rPr>
        <w:t>Wyrażam zgodę na do</w:t>
      </w:r>
      <w:r w:rsidR="00A502E7" w:rsidRPr="00A474AF">
        <w:rPr>
          <w:rFonts w:ascii="Arial" w:eastAsia="Times New Roman" w:hAnsi="Arial" w:cs="Arial"/>
          <w:color w:val="000000"/>
          <w:lang w:eastAsia="pl-PL"/>
        </w:rPr>
        <w:t>rę</w:t>
      </w:r>
      <w:r w:rsidRPr="00A474AF">
        <w:rPr>
          <w:rFonts w:ascii="Arial" w:eastAsia="Times New Roman" w:hAnsi="Arial" w:cs="Arial"/>
          <w:color w:val="000000"/>
          <w:lang w:eastAsia="pl-PL"/>
        </w:rPr>
        <w:t xml:space="preserve">czenie decyzji </w:t>
      </w:r>
      <w:r w:rsidR="00CD707E" w:rsidRPr="00A474AF">
        <w:rPr>
          <w:rFonts w:ascii="Arial" w:eastAsia="Times New Roman" w:hAnsi="Arial" w:cs="Arial"/>
          <w:color w:val="000000"/>
          <w:lang w:eastAsia="pl-PL"/>
        </w:rPr>
        <w:t xml:space="preserve">Przewodniczącego </w:t>
      </w:r>
      <w:r w:rsidRPr="00A474AF">
        <w:rPr>
          <w:rFonts w:ascii="Arial" w:eastAsia="Times New Roman" w:hAnsi="Arial" w:cs="Arial"/>
          <w:color w:val="000000"/>
          <w:lang w:eastAsia="pl-PL"/>
        </w:rPr>
        <w:t>Samorządu Doktoran</w:t>
      </w:r>
      <w:r w:rsidR="00CD707E" w:rsidRPr="00A474AF">
        <w:rPr>
          <w:rFonts w:ascii="Arial" w:eastAsia="Times New Roman" w:hAnsi="Arial" w:cs="Arial"/>
          <w:color w:val="000000"/>
          <w:lang w:eastAsia="pl-PL"/>
        </w:rPr>
        <w:t>tów</w:t>
      </w:r>
      <w:r w:rsidRPr="00A474AF">
        <w:rPr>
          <w:rFonts w:ascii="Arial" w:eastAsia="Times New Roman" w:hAnsi="Arial" w:cs="Arial"/>
          <w:color w:val="000000"/>
          <w:lang w:eastAsia="pl-PL"/>
        </w:rPr>
        <w:t xml:space="preserve"> mailowo oraz w</w:t>
      </w:r>
      <w:r w:rsidR="00452A4E" w:rsidRPr="00A474AF">
        <w:rPr>
          <w:rFonts w:ascii="Arial" w:eastAsia="Times New Roman" w:hAnsi="Arial" w:cs="Arial"/>
          <w:color w:val="000000"/>
          <w:lang w:eastAsia="pl-PL"/>
        </w:rPr>
        <w:t> </w:t>
      </w:r>
      <w:r w:rsidRPr="00A474AF">
        <w:rPr>
          <w:rFonts w:ascii="Arial" w:eastAsia="Times New Roman" w:hAnsi="Arial" w:cs="Arial"/>
          <w:color w:val="000000"/>
          <w:lang w:eastAsia="pl-PL"/>
        </w:rPr>
        <w:t>wersji papierowej.</w:t>
      </w:r>
    </w:p>
    <w:p w14:paraId="6EBAC1D3" w14:textId="77777777" w:rsidR="004829CA" w:rsidRPr="004829CA" w:rsidRDefault="004829CA" w:rsidP="004829CA">
      <w:pPr>
        <w:spacing w:before="240" w:after="24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b/>
          <w:bCs/>
          <w:color w:val="000000"/>
          <w:sz w:val="28"/>
          <w:szCs w:val="28"/>
          <w:vertAlign w:val="superscript"/>
          <w:lang w:eastAsia="pl-PL"/>
        </w:rPr>
        <w:t>*</w:t>
      </w:r>
      <w:r w:rsidRPr="004829CA">
        <w:rPr>
          <w:rFonts w:ascii="Arial" w:eastAsia="Times New Roman" w:hAnsi="Arial" w:cs="Arial"/>
          <w:b/>
          <w:bCs/>
          <w:color w:val="000000"/>
          <w:sz w:val="20"/>
          <w:szCs w:val="20"/>
          <w:lang w:eastAsia="pl-PL"/>
        </w:rPr>
        <w:t xml:space="preserve"> </w:t>
      </w:r>
      <w:r w:rsidRPr="004829CA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niepotrzebne skreślić</w:t>
      </w:r>
    </w:p>
    <w:bookmarkEnd w:id="3"/>
    <w:p w14:paraId="0DAAA54E" w14:textId="77777777" w:rsidR="00B626D1" w:rsidRPr="00B626D1" w:rsidRDefault="00B626D1" w:rsidP="00B626D1">
      <w:pPr>
        <w:spacing w:before="240" w:after="240" w:line="24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  <w:r w:rsidRPr="00B626D1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Świadomy odpowiedzialności prawnej, w tym za podanie nieprawdziwych danych, łącznie z możliwością konieczności zwrotu nienależnie pobranych środków finansowych, w tym odpowiedzialności karnej z art. 286 § 1 k.k. oraz odpowiedzialności dyscyplinarnej z art. 3</w:t>
      </w:r>
      <w:r w:rsidR="0098641C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22</w:t>
      </w:r>
      <w:r w:rsidRPr="00B626D1">
        <w:rPr>
          <w:rFonts w:ascii="Arial" w:eastAsia="Times New Roman" w:hAnsi="Arial" w:cs="Arial"/>
          <w:color w:val="000000"/>
          <w:sz w:val="20"/>
          <w:szCs w:val="20"/>
          <w:lang w:eastAsia="pl-PL"/>
        </w:rPr>
        <w:t xml:space="preserve"> ustawy z dnia 20 lipca 2018 r. Prawo o szkolnictwie wyższym i nauce oświadczam, że wszystkie załączone dokumenty oraz dane w nich zawarte są zgodne ze stanem faktycznym.</w:t>
      </w:r>
    </w:p>
    <w:p w14:paraId="6694594E" w14:textId="77777777" w:rsidR="006003E6" w:rsidRDefault="006003E6" w:rsidP="004829CA">
      <w:pPr>
        <w:spacing w:before="240" w:after="240" w:line="240" w:lineRule="auto"/>
        <w:jc w:val="both"/>
        <w:rPr>
          <w:rFonts w:ascii="Arial" w:eastAsia="Times New Roman" w:hAnsi="Arial" w:cs="Arial"/>
          <w:b/>
          <w:bCs/>
          <w:color w:val="000000"/>
          <w:lang w:eastAsia="pl-PL"/>
        </w:rPr>
      </w:pPr>
    </w:p>
    <w:p w14:paraId="6432F979" w14:textId="77777777" w:rsidR="00D47537" w:rsidRPr="004829CA" w:rsidRDefault="00D47537" w:rsidP="00D47537">
      <w:pPr>
        <w:spacing w:before="240" w:after="240" w:line="240" w:lineRule="auto"/>
        <w:jc w:val="right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………………….…………………………………..…</w:t>
      </w:r>
    </w:p>
    <w:p w14:paraId="129985A1" w14:textId="77777777" w:rsidR="00D47537" w:rsidRPr="004829CA" w:rsidRDefault="00D47537" w:rsidP="00D47537">
      <w:pPr>
        <w:spacing w:before="240" w:after="240" w:line="240" w:lineRule="auto"/>
        <w:ind w:firstLine="5820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      podpis wnioskodawcy</w:t>
      </w:r>
    </w:p>
    <w:p w14:paraId="26A82FD5" w14:textId="77777777" w:rsidR="00D47537" w:rsidRPr="00E2487B" w:rsidRDefault="00D47537" w:rsidP="004829CA">
      <w:pPr>
        <w:spacing w:before="240" w:after="240" w:line="240" w:lineRule="auto"/>
        <w:jc w:val="both"/>
        <w:rPr>
          <w:rFonts w:ascii="Arial" w:eastAsia="Times New Roman" w:hAnsi="Arial" w:cs="Arial"/>
          <w:b/>
          <w:bCs/>
          <w:color w:val="000000"/>
          <w:lang w:eastAsia="pl-PL"/>
        </w:rPr>
        <w:sectPr w:rsidR="00D47537" w:rsidRPr="00E2487B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1D3FB6A7" w14:textId="77777777" w:rsidR="00C448DE" w:rsidRDefault="00C448DE" w:rsidP="004829CA">
      <w:pPr>
        <w:spacing w:before="240" w:after="240" w:line="240" w:lineRule="auto"/>
        <w:jc w:val="both"/>
        <w:rPr>
          <w:rFonts w:ascii="Arial" w:eastAsia="Times New Roman" w:hAnsi="Arial" w:cs="Arial"/>
          <w:b/>
          <w:bCs/>
          <w:color w:val="000000"/>
          <w:lang w:eastAsia="pl-PL"/>
        </w:rPr>
      </w:pPr>
      <w:bookmarkStart w:id="4" w:name="_Hlk135647176"/>
      <w:bookmarkStart w:id="5" w:name="_Hlk135650039"/>
      <w:r w:rsidRPr="00D030D3">
        <w:rPr>
          <w:rFonts w:ascii="Arial" w:eastAsia="Times New Roman" w:hAnsi="Arial" w:cs="Arial"/>
          <w:sz w:val="20"/>
          <w:szCs w:val="20"/>
          <w:lang w:eastAsia="pl-PL"/>
        </w:rPr>
        <w:br/>
      </w:r>
      <w:r w:rsidRPr="00B11691">
        <w:rPr>
          <w:rFonts w:ascii="Arial" w:eastAsia="Times New Roman" w:hAnsi="Arial" w:cs="Arial"/>
          <w:bCs/>
          <w:color w:val="000000"/>
          <w:lang w:eastAsia="pl-PL"/>
        </w:rPr>
        <w:t>Oświadczam, że zapoznałem się z poniższą klauzulą</w:t>
      </w:r>
      <w:r>
        <w:rPr>
          <w:rFonts w:ascii="Arial" w:eastAsia="Times New Roman" w:hAnsi="Arial" w:cs="Arial"/>
          <w:bCs/>
          <w:color w:val="000000"/>
          <w:lang w:eastAsia="pl-PL"/>
        </w:rPr>
        <w:t>:</w:t>
      </w:r>
    </w:p>
    <w:p w14:paraId="304EE7F4" w14:textId="77777777" w:rsidR="004829CA" w:rsidRPr="00A940C7" w:rsidRDefault="004829CA" w:rsidP="004829CA">
      <w:pPr>
        <w:spacing w:before="240" w:after="240" w:line="240" w:lineRule="auto"/>
        <w:jc w:val="both"/>
        <w:rPr>
          <w:rFonts w:ascii="Arial" w:eastAsia="Times New Roman" w:hAnsi="Arial" w:cs="Arial"/>
          <w:b/>
          <w:bCs/>
          <w:sz w:val="24"/>
          <w:szCs w:val="24"/>
          <w:lang w:eastAsia="pl-PL"/>
        </w:rPr>
      </w:pPr>
      <w:r w:rsidRPr="00A940C7">
        <w:rPr>
          <w:rFonts w:ascii="Arial" w:eastAsia="Times New Roman" w:hAnsi="Arial" w:cs="Arial"/>
          <w:b/>
          <w:bCs/>
          <w:color w:val="000000"/>
          <w:lang w:eastAsia="pl-PL"/>
        </w:rPr>
        <w:t>Klauzula RODO</w:t>
      </w:r>
    </w:p>
    <w:p w14:paraId="5E2559D3" w14:textId="77777777" w:rsidR="00A940C7" w:rsidRPr="00A940C7" w:rsidRDefault="00A940C7" w:rsidP="00A940C7">
      <w:pPr>
        <w:spacing w:before="40" w:after="240" w:line="240" w:lineRule="auto"/>
        <w:jc w:val="both"/>
        <w:rPr>
          <w:rFonts w:ascii="Arial" w:eastAsia="Times New Roman" w:hAnsi="Arial" w:cs="Arial"/>
          <w:color w:val="000000"/>
          <w:lang w:eastAsia="pl-PL"/>
        </w:rPr>
      </w:pPr>
      <w:r w:rsidRPr="00A940C7">
        <w:rPr>
          <w:rFonts w:ascii="Arial" w:eastAsia="Times New Roman" w:hAnsi="Arial" w:cs="Arial"/>
          <w:color w:val="000000"/>
          <w:lang w:eastAsia="pl-PL"/>
        </w:rPr>
        <w:t>Zgodnie z art. 13 i 14 Rozporządzenia Parlamentu Europejskiego i Rady (UE) 2016/679 z dnia 27 kwietnia 2016 r. (ogólne rozporządzenie o ochronie danych, dalej: RODO) informujemy, że:</w:t>
      </w:r>
    </w:p>
    <w:p w14:paraId="59F3D9DA" w14:textId="77777777" w:rsidR="00A940C7" w:rsidRPr="00A940C7" w:rsidRDefault="00A940C7" w:rsidP="00A940C7">
      <w:pPr>
        <w:spacing w:before="40" w:after="240" w:line="240" w:lineRule="auto"/>
        <w:jc w:val="both"/>
        <w:rPr>
          <w:rFonts w:ascii="Arial" w:eastAsia="Times New Roman" w:hAnsi="Arial" w:cs="Arial"/>
          <w:color w:val="000000"/>
          <w:lang w:eastAsia="pl-PL"/>
        </w:rPr>
      </w:pPr>
      <w:r w:rsidRPr="00A940C7">
        <w:rPr>
          <w:rFonts w:ascii="Arial" w:eastAsia="Times New Roman" w:hAnsi="Arial" w:cs="Arial"/>
          <w:color w:val="000000"/>
          <w:lang w:eastAsia="pl-PL"/>
        </w:rPr>
        <w:t>1) Instytut Oceanologii Polskiej Akademii Nauk jest administratorem danych osobowych osoby, której dane są przetwarzane w związku z ubieganiem się przez doktoranta o świadczenia z</w:t>
      </w:r>
      <w:r w:rsidR="00237328">
        <w:rPr>
          <w:rFonts w:ascii="Arial" w:eastAsia="Times New Roman" w:hAnsi="Arial" w:cs="Arial"/>
          <w:color w:val="000000"/>
          <w:lang w:eastAsia="pl-PL"/>
        </w:rPr>
        <w:t>e środków Samorządu Doktorantów IO PAN</w:t>
      </w:r>
    </w:p>
    <w:p w14:paraId="7AF9771A" w14:textId="77777777" w:rsidR="00A940C7" w:rsidRPr="00A940C7" w:rsidRDefault="00A940C7" w:rsidP="00A940C7">
      <w:pPr>
        <w:spacing w:before="40" w:after="240" w:line="240" w:lineRule="auto"/>
        <w:jc w:val="both"/>
        <w:rPr>
          <w:rFonts w:ascii="Arial" w:eastAsia="Times New Roman" w:hAnsi="Arial" w:cs="Arial"/>
          <w:color w:val="000000"/>
          <w:lang w:eastAsia="pl-PL"/>
        </w:rPr>
      </w:pPr>
      <w:r w:rsidRPr="00A940C7">
        <w:rPr>
          <w:rFonts w:ascii="Arial" w:eastAsia="Times New Roman" w:hAnsi="Arial" w:cs="Arial"/>
          <w:color w:val="000000"/>
          <w:lang w:eastAsia="pl-PL"/>
        </w:rPr>
        <w:t>2) dane kontaktowe administratora: ul. Powstańców Warszawy 55, 81-712 Sopot, (+48 58) 73 11 600, fax: (+48 58) 551 21 30; e-mail: office@iopan.gda.pl,</w:t>
      </w:r>
    </w:p>
    <w:p w14:paraId="4F5B2AC3" w14:textId="77777777" w:rsidR="00A940C7" w:rsidRPr="00A940C7" w:rsidRDefault="00A940C7" w:rsidP="00A940C7">
      <w:pPr>
        <w:spacing w:before="40" w:after="240" w:line="240" w:lineRule="auto"/>
        <w:jc w:val="both"/>
        <w:rPr>
          <w:rFonts w:ascii="Arial" w:eastAsia="Times New Roman" w:hAnsi="Arial" w:cs="Arial"/>
          <w:color w:val="000000"/>
          <w:lang w:eastAsia="pl-PL"/>
        </w:rPr>
      </w:pPr>
      <w:r w:rsidRPr="00A940C7">
        <w:rPr>
          <w:rFonts w:ascii="Arial" w:eastAsia="Times New Roman" w:hAnsi="Arial" w:cs="Arial"/>
          <w:color w:val="000000"/>
          <w:lang w:eastAsia="pl-PL"/>
        </w:rPr>
        <w:t>3) w sprawach związanych z przetwarzaniem danych należy kontaktować się z Inspektorem Ochrony Danych: tel. 58 73 11 942, e-mail: iodo@iopan.pl,</w:t>
      </w:r>
    </w:p>
    <w:p w14:paraId="778460AA" w14:textId="77777777" w:rsidR="00A940C7" w:rsidRPr="00A940C7" w:rsidRDefault="00A940C7" w:rsidP="00A940C7">
      <w:pPr>
        <w:spacing w:before="40" w:after="240" w:line="240" w:lineRule="auto"/>
        <w:jc w:val="both"/>
        <w:rPr>
          <w:rFonts w:ascii="Arial" w:eastAsia="Times New Roman" w:hAnsi="Arial" w:cs="Arial"/>
          <w:color w:val="000000"/>
          <w:lang w:eastAsia="pl-PL"/>
        </w:rPr>
      </w:pPr>
      <w:r w:rsidRPr="00A940C7">
        <w:rPr>
          <w:rFonts w:ascii="Arial" w:eastAsia="Times New Roman" w:hAnsi="Arial" w:cs="Arial"/>
          <w:color w:val="000000"/>
          <w:lang w:eastAsia="pl-PL"/>
        </w:rPr>
        <w:t>4) Pani/ Pana dane osobowe będą przetwarzane w celu rozpatrzenia i realizacji wniosku o przyznanie świadcze</w:t>
      </w:r>
      <w:r w:rsidR="006D067C">
        <w:rPr>
          <w:rFonts w:ascii="Arial" w:eastAsia="Times New Roman" w:hAnsi="Arial" w:cs="Arial"/>
          <w:color w:val="000000"/>
          <w:lang w:eastAsia="pl-PL"/>
        </w:rPr>
        <w:t>nia z ww. środków</w:t>
      </w:r>
      <w:r w:rsidRPr="00A940C7">
        <w:rPr>
          <w:rFonts w:ascii="Arial" w:eastAsia="Times New Roman" w:hAnsi="Arial" w:cs="Arial"/>
          <w:color w:val="000000"/>
          <w:lang w:eastAsia="pl-PL"/>
        </w:rPr>
        <w:t xml:space="preserve"> oraz w celach rozliczeniowych i archiwalnych</w:t>
      </w:r>
      <w:r w:rsidR="00DA3EF4">
        <w:rPr>
          <w:rFonts w:ascii="Arial" w:eastAsia="Times New Roman" w:hAnsi="Arial" w:cs="Arial"/>
          <w:color w:val="000000"/>
          <w:lang w:eastAsia="pl-PL"/>
        </w:rPr>
        <w:t>, a także w celu dochodzenia roszczeń lub obrony przed roszczeniami</w:t>
      </w:r>
      <w:r w:rsidRPr="00A940C7">
        <w:rPr>
          <w:rFonts w:ascii="Arial" w:eastAsia="Times New Roman" w:hAnsi="Arial" w:cs="Arial"/>
          <w:color w:val="000000"/>
          <w:lang w:eastAsia="pl-PL"/>
        </w:rPr>
        <w:t>,</w:t>
      </w:r>
    </w:p>
    <w:p w14:paraId="2C7D5431" w14:textId="77777777" w:rsidR="00A940C7" w:rsidRPr="00A940C7" w:rsidRDefault="00A940C7" w:rsidP="00A940C7">
      <w:pPr>
        <w:spacing w:before="40" w:after="240" w:line="240" w:lineRule="auto"/>
        <w:jc w:val="both"/>
        <w:rPr>
          <w:rFonts w:ascii="Arial" w:eastAsia="Times New Roman" w:hAnsi="Arial" w:cs="Arial"/>
          <w:color w:val="000000"/>
          <w:lang w:eastAsia="pl-PL"/>
        </w:rPr>
      </w:pPr>
      <w:r w:rsidRPr="00A940C7">
        <w:rPr>
          <w:rFonts w:ascii="Arial" w:eastAsia="Times New Roman" w:hAnsi="Arial" w:cs="Arial"/>
          <w:color w:val="000000"/>
          <w:lang w:eastAsia="pl-PL"/>
        </w:rPr>
        <w:t>5) Pani/ Pana dane osobowe będą przetwarzane na podstawie art. 6 ust. 1 lit. c</w:t>
      </w:r>
      <w:r w:rsidR="008D2B3B">
        <w:rPr>
          <w:rFonts w:ascii="Arial" w:eastAsia="Times New Roman" w:hAnsi="Arial" w:cs="Arial"/>
          <w:color w:val="000000"/>
          <w:lang w:eastAsia="pl-PL"/>
        </w:rPr>
        <w:t xml:space="preserve"> oraz art. 6 ust. 1 lit. f</w:t>
      </w:r>
      <w:r w:rsidRPr="00A940C7">
        <w:rPr>
          <w:rFonts w:ascii="Arial" w:eastAsia="Times New Roman" w:hAnsi="Arial" w:cs="Arial"/>
          <w:color w:val="000000"/>
          <w:lang w:eastAsia="pl-PL"/>
        </w:rPr>
        <w:t xml:space="preserve"> RODO (niezbędność wypełnienia obowiązku prawnego ciążącego na IO PAN</w:t>
      </w:r>
      <w:r w:rsidR="008D2B3B">
        <w:rPr>
          <w:rFonts w:ascii="Arial" w:eastAsia="Times New Roman" w:hAnsi="Arial" w:cs="Arial"/>
          <w:color w:val="000000"/>
          <w:lang w:eastAsia="pl-PL"/>
        </w:rPr>
        <w:t xml:space="preserve"> oraz prawnie uzasadniony interes administratora</w:t>
      </w:r>
      <w:r w:rsidRPr="00A940C7">
        <w:rPr>
          <w:rFonts w:ascii="Arial" w:eastAsia="Times New Roman" w:hAnsi="Arial" w:cs="Arial"/>
          <w:color w:val="000000"/>
          <w:lang w:eastAsia="pl-PL"/>
        </w:rPr>
        <w:t>),</w:t>
      </w:r>
    </w:p>
    <w:p w14:paraId="5F13AE25" w14:textId="77777777" w:rsidR="00A940C7" w:rsidRPr="00A940C7" w:rsidRDefault="00A940C7" w:rsidP="00A940C7">
      <w:pPr>
        <w:spacing w:before="40" w:after="240" w:line="240" w:lineRule="auto"/>
        <w:jc w:val="both"/>
        <w:rPr>
          <w:rFonts w:ascii="Arial" w:eastAsia="Times New Roman" w:hAnsi="Arial" w:cs="Arial"/>
          <w:color w:val="000000"/>
          <w:lang w:eastAsia="pl-PL"/>
        </w:rPr>
      </w:pPr>
      <w:r w:rsidRPr="00A940C7">
        <w:rPr>
          <w:rFonts w:ascii="Arial" w:eastAsia="Times New Roman" w:hAnsi="Arial" w:cs="Arial"/>
          <w:color w:val="000000"/>
          <w:lang w:eastAsia="pl-PL"/>
        </w:rPr>
        <w:t>6) Pani/ Pana dane osobowe będą przetwarzane przez okres 5 lat w odniesieniu do dokumentacji, na podstawie której przyznano świadczenia z</w:t>
      </w:r>
      <w:r w:rsidR="002F57F7">
        <w:rPr>
          <w:rFonts w:ascii="Arial" w:eastAsia="Times New Roman" w:hAnsi="Arial" w:cs="Arial"/>
          <w:color w:val="000000"/>
          <w:lang w:eastAsia="pl-PL"/>
        </w:rPr>
        <w:t>e środków Samorządu Doktorantów</w:t>
      </w:r>
      <w:r w:rsidRPr="00A940C7">
        <w:rPr>
          <w:rFonts w:ascii="Arial" w:eastAsia="Times New Roman" w:hAnsi="Arial" w:cs="Arial"/>
          <w:color w:val="000000"/>
          <w:lang w:eastAsia="pl-PL"/>
        </w:rPr>
        <w:t xml:space="preserve"> </w:t>
      </w:r>
      <w:r w:rsidR="002F57F7">
        <w:rPr>
          <w:rFonts w:ascii="Arial" w:eastAsia="Times New Roman" w:hAnsi="Arial" w:cs="Arial"/>
          <w:color w:val="000000"/>
          <w:lang w:eastAsia="pl-PL"/>
        </w:rPr>
        <w:t xml:space="preserve"> IO PAN</w:t>
      </w:r>
      <w:r w:rsidRPr="00A940C7">
        <w:rPr>
          <w:rFonts w:ascii="Arial" w:eastAsia="Times New Roman" w:hAnsi="Arial" w:cs="Arial"/>
          <w:color w:val="000000"/>
          <w:lang w:eastAsia="pl-PL"/>
        </w:rPr>
        <w:t>,</w:t>
      </w:r>
    </w:p>
    <w:p w14:paraId="110CB330" w14:textId="77777777" w:rsidR="00A940C7" w:rsidRPr="00A940C7" w:rsidRDefault="00A940C7" w:rsidP="00A940C7">
      <w:pPr>
        <w:spacing w:before="40" w:after="240" w:line="240" w:lineRule="auto"/>
        <w:jc w:val="both"/>
        <w:rPr>
          <w:rFonts w:ascii="Arial" w:eastAsia="Times New Roman" w:hAnsi="Arial" w:cs="Arial"/>
          <w:color w:val="000000"/>
          <w:lang w:eastAsia="pl-PL"/>
        </w:rPr>
      </w:pPr>
      <w:r w:rsidRPr="00A940C7">
        <w:rPr>
          <w:rFonts w:ascii="Arial" w:eastAsia="Times New Roman" w:hAnsi="Arial" w:cs="Arial"/>
          <w:color w:val="000000"/>
          <w:lang w:eastAsia="pl-PL"/>
        </w:rPr>
        <w:t>7) odbiorcami danych mogą być podmioty upoważnione na mocy przepisów prawa oraz podmioty, z którymi IO PAN zawrze stosowne umowy w zakresie realizacji usług zewnętrznych,</w:t>
      </w:r>
    </w:p>
    <w:p w14:paraId="2F42E193" w14:textId="77777777" w:rsidR="00A940C7" w:rsidRPr="00A940C7" w:rsidRDefault="00A940C7" w:rsidP="00A940C7">
      <w:pPr>
        <w:spacing w:before="40" w:after="240" w:line="240" w:lineRule="auto"/>
        <w:jc w:val="both"/>
        <w:rPr>
          <w:rFonts w:ascii="Arial" w:eastAsia="Times New Roman" w:hAnsi="Arial" w:cs="Arial"/>
          <w:color w:val="000000"/>
          <w:lang w:eastAsia="pl-PL"/>
        </w:rPr>
      </w:pPr>
      <w:r w:rsidRPr="00A940C7">
        <w:rPr>
          <w:rFonts w:ascii="Arial" w:eastAsia="Times New Roman" w:hAnsi="Arial" w:cs="Arial"/>
          <w:color w:val="000000"/>
          <w:lang w:eastAsia="pl-PL"/>
        </w:rPr>
        <w:t>8) posiada Pani/ Pan prawo dostępu do swoich danych osobowych oraz otrzymania ich kopii, ich sprostowania, ich usunięcia (w sytuacji, gdy przetwarzanie danych nie następuje w celu wywiązania się z obowiązku wynikającego z przepisów prawa) lub ograniczenia ich przetwarzania,</w:t>
      </w:r>
    </w:p>
    <w:p w14:paraId="33D49387" w14:textId="77777777" w:rsidR="00A940C7" w:rsidRPr="00A940C7" w:rsidRDefault="00A940C7" w:rsidP="00A940C7">
      <w:pPr>
        <w:spacing w:before="40" w:after="240" w:line="240" w:lineRule="auto"/>
        <w:jc w:val="both"/>
        <w:rPr>
          <w:rFonts w:ascii="Arial" w:eastAsia="Times New Roman" w:hAnsi="Arial" w:cs="Arial"/>
          <w:color w:val="000000"/>
          <w:lang w:eastAsia="pl-PL"/>
        </w:rPr>
      </w:pPr>
      <w:r w:rsidRPr="00A940C7">
        <w:rPr>
          <w:rFonts w:ascii="Arial" w:eastAsia="Times New Roman" w:hAnsi="Arial" w:cs="Arial"/>
          <w:color w:val="000000"/>
          <w:lang w:eastAsia="pl-PL"/>
        </w:rPr>
        <w:t>9) posiada Pani/ Pan prawo wniesienia skargi do organu nadzorczego skargi tj. Prezesa Urzędu Ochrony Danych Osobowych,</w:t>
      </w:r>
    </w:p>
    <w:p w14:paraId="7D2C74AF" w14:textId="77777777" w:rsidR="00A940C7" w:rsidRPr="00A940C7" w:rsidRDefault="00A940C7" w:rsidP="00A940C7">
      <w:pPr>
        <w:spacing w:before="40" w:after="240" w:line="240" w:lineRule="auto"/>
        <w:jc w:val="both"/>
        <w:rPr>
          <w:rFonts w:ascii="Arial" w:eastAsia="Times New Roman" w:hAnsi="Arial" w:cs="Arial"/>
          <w:color w:val="000000"/>
          <w:lang w:eastAsia="pl-PL"/>
        </w:rPr>
      </w:pPr>
      <w:r w:rsidRPr="00A940C7">
        <w:rPr>
          <w:rFonts w:ascii="Arial" w:eastAsia="Times New Roman" w:hAnsi="Arial" w:cs="Arial"/>
          <w:color w:val="000000"/>
          <w:lang w:eastAsia="pl-PL"/>
        </w:rPr>
        <w:t>10) podanie przez Panią/ Pana danych osobowych jest dobrowolne, jednak ich niepodanie będzie skutkowało brakiem możliwości ubiegania się o przyznanie świadczenia z</w:t>
      </w:r>
      <w:r w:rsidR="00711311">
        <w:rPr>
          <w:rFonts w:ascii="Arial" w:eastAsia="Times New Roman" w:hAnsi="Arial" w:cs="Arial"/>
          <w:color w:val="000000"/>
          <w:lang w:eastAsia="pl-PL"/>
        </w:rPr>
        <w:t>e środków Samorządu Doktorantów IO PAN</w:t>
      </w:r>
      <w:r w:rsidRPr="00A940C7">
        <w:rPr>
          <w:rFonts w:ascii="Arial" w:eastAsia="Times New Roman" w:hAnsi="Arial" w:cs="Arial"/>
          <w:color w:val="000000"/>
          <w:lang w:eastAsia="pl-PL"/>
        </w:rPr>
        <w:t>,</w:t>
      </w:r>
    </w:p>
    <w:p w14:paraId="2D856B31" w14:textId="77777777" w:rsidR="004829CA" w:rsidRPr="00A940C7" w:rsidRDefault="00A940C7" w:rsidP="00A940C7">
      <w:pPr>
        <w:spacing w:before="40" w:after="240" w:line="240" w:lineRule="auto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  <w:r w:rsidRPr="00A940C7">
        <w:rPr>
          <w:rFonts w:ascii="Arial" w:eastAsia="Times New Roman" w:hAnsi="Arial" w:cs="Arial"/>
          <w:color w:val="000000"/>
          <w:lang w:eastAsia="pl-PL"/>
        </w:rPr>
        <w:t>11) w odniesieniu do przetwarzanych danych decyzje nie będą podejmowane w sposób zautomatyzowany</w:t>
      </w:r>
      <w:r w:rsidR="00711311">
        <w:rPr>
          <w:rFonts w:ascii="Arial" w:eastAsia="Times New Roman" w:hAnsi="Arial" w:cs="Arial"/>
          <w:color w:val="000000"/>
          <w:lang w:eastAsia="pl-PL"/>
        </w:rPr>
        <w:t>, ani też</w:t>
      </w:r>
      <w:r w:rsidR="00AF5519">
        <w:rPr>
          <w:rFonts w:ascii="Arial" w:eastAsia="Times New Roman" w:hAnsi="Arial" w:cs="Arial"/>
          <w:color w:val="000000"/>
          <w:lang w:eastAsia="pl-PL"/>
        </w:rPr>
        <w:t xml:space="preserve"> dane nie będą przekazywane poza obszar UE/EOG</w:t>
      </w:r>
    </w:p>
    <w:p w14:paraId="726DF5F6" w14:textId="77777777" w:rsidR="004829CA" w:rsidRPr="004829CA" w:rsidRDefault="004829CA" w:rsidP="004829CA">
      <w:pPr>
        <w:spacing w:before="40" w:after="240" w:line="240" w:lineRule="auto"/>
        <w:jc w:val="right"/>
        <w:rPr>
          <w:rFonts w:ascii="Arial" w:eastAsia="Times New Roman" w:hAnsi="Arial" w:cs="Arial"/>
          <w:sz w:val="24"/>
          <w:szCs w:val="24"/>
          <w:lang w:eastAsia="pl-PL"/>
        </w:rPr>
      </w:pPr>
      <w:bookmarkStart w:id="6" w:name="_Hlk135647197"/>
      <w:bookmarkEnd w:id="4"/>
      <w:r w:rsidRPr="004829CA">
        <w:rPr>
          <w:rFonts w:ascii="Arial" w:eastAsia="Times New Roman" w:hAnsi="Arial" w:cs="Arial"/>
          <w:b/>
          <w:bCs/>
          <w:color w:val="000000"/>
          <w:lang w:eastAsia="pl-PL"/>
        </w:rPr>
        <w:t xml:space="preserve">            </w:t>
      </w:r>
      <w:r w:rsidRPr="004829CA">
        <w:rPr>
          <w:rFonts w:ascii="Arial" w:eastAsia="Times New Roman" w:hAnsi="Arial" w:cs="Arial"/>
          <w:color w:val="000000"/>
          <w:lang w:eastAsia="pl-PL"/>
        </w:rPr>
        <w:t xml:space="preserve">                                                                       ………………………………………………</w:t>
      </w:r>
    </w:p>
    <w:p w14:paraId="7F81E349" w14:textId="77777777" w:rsidR="004829CA" w:rsidRPr="004829CA" w:rsidRDefault="004829CA" w:rsidP="004829CA">
      <w:pPr>
        <w:spacing w:before="240" w:after="240" w:line="240" w:lineRule="auto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sz w:val="20"/>
          <w:szCs w:val="20"/>
          <w:lang w:eastAsia="pl-PL"/>
        </w:rPr>
        <w:t xml:space="preserve">                                                                                                                 </w:t>
      </w:r>
      <w:r w:rsidR="006003E6" w:rsidRPr="00E2487B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podpis</w:t>
      </w:r>
      <w:r w:rsidRPr="004829CA">
        <w:rPr>
          <w:rFonts w:ascii="Arial" w:eastAsia="Times New Roman" w:hAnsi="Arial" w:cs="Arial"/>
          <w:color w:val="000000"/>
          <w:sz w:val="20"/>
          <w:szCs w:val="20"/>
          <w:lang w:eastAsia="pl-PL"/>
        </w:rPr>
        <w:t xml:space="preserve"> wnioskodawcy</w:t>
      </w:r>
    </w:p>
    <w:bookmarkEnd w:id="6"/>
    <w:p w14:paraId="34F970B7" w14:textId="77777777" w:rsidR="00A940C7" w:rsidRDefault="00A940C7" w:rsidP="004829CA">
      <w:pPr>
        <w:spacing w:before="120" w:after="240" w:line="240" w:lineRule="auto"/>
        <w:rPr>
          <w:rFonts w:ascii="Arial" w:eastAsia="Times New Roman" w:hAnsi="Arial" w:cs="Arial"/>
          <w:b/>
          <w:bCs/>
          <w:color w:val="000000"/>
          <w:u w:val="single"/>
          <w:lang w:eastAsia="pl-PL"/>
        </w:rPr>
      </w:pPr>
    </w:p>
    <w:p w14:paraId="6065E66F" w14:textId="77777777" w:rsidR="00A940C7" w:rsidRDefault="00A940C7" w:rsidP="004829CA">
      <w:pPr>
        <w:spacing w:before="120" w:after="240" w:line="240" w:lineRule="auto"/>
        <w:rPr>
          <w:rFonts w:ascii="Arial" w:eastAsia="Times New Roman" w:hAnsi="Arial" w:cs="Arial"/>
          <w:b/>
          <w:bCs/>
          <w:color w:val="000000"/>
          <w:u w:val="single"/>
          <w:lang w:eastAsia="pl-PL"/>
        </w:rPr>
      </w:pPr>
    </w:p>
    <w:bookmarkEnd w:id="5"/>
    <w:p w14:paraId="404614E1" w14:textId="77777777" w:rsidR="00AF5519" w:rsidRDefault="00AF5519" w:rsidP="004829CA">
      <w:pPr>
        <w:spacing w:before="120" w:after="240" w:line="240" w:lineRule="auto"/>
        <w:rPr>
          <w:rFonts w:ascii="Arial" w:eastAsia="Times New Roman" w:hAnsi="Arial" w:cs="Arial"/>
          <w:b/>
          <w:bCs/>
          <w:color w:val="000000"/>
          <w:u w:val="single"/>
          <w:lang w:eastAsia="pl-PL"/>
        </w:rPr>
      </w:pPr>
    </w:p>
    <w:p w14:paraId="5B9BCC6F" w14:textId="77777777" w:rsidR="004829CA" w:rsidRPr="004829CA" w:rsidRDefault="004829CA" w:rsidP="004829CA">
      <w:pPr>
        <w:spacing w:before="120" w:after="24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b/>
          <w:bCs/>
          <w:color w:val="000000"/>
          <w:u w:val="single"/>
          <w:lang w:eastAsia="pl-PL"/>
        </w:rPr>
        <w:t>WYPEŁNIA członek Komisji Budżetowej:</w:t>
      </w:r>
    </w:p>
    <w:p w14:paraId="02FEB038" w14:textId="77777777" w:rsidR="004829CA" w:rsidRPr="004829CA" w:rsidRDefault="004829CA" w:rsidP="004829CA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</w:p>
    <w:p w14:paraId="7FBB0B6A" w14:textId="77777777" w:rsidR="004829CA" w:rsidRPr="004829CA" w:rsidRDefault="004829CA" w:rsidP="004829CA">
      <w:pPr>
        <w:spacing w:before="240" w:after="240" w:line="240" w:lineRule="auto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Potwierdzam złożenie wniosku z kompletem załączników:</w:t>
      </w:r>
    </w:p>
    <w:p w14:paraId="45B1CEC1" w14:textId="77777777" w:rsidR="004829CA" w:rsidRPr="004829CA" w:rsidRDefault="004829CA" w:rsidP="004829CA">
      <w:pPr>
        <w:spacing w:before="240" w:after="240" w:line="240" w:lineRule="auto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 </w:t>
      </w:r>
    </w:p>
    <w:p w14:paraId="5155AC96" w14:textId="77777777" w:rsidR="004829CA" w:rsidRPr="004829CA" w:rsidRDefault="004829CA" w:rsidP="004829CA">
      <w:pPr>
        <w:spacing w:before="240" w:after="240" w:line="240" w:lineRule="auto"/>
        <w:jc w:val="right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                                                                           ………………………….…………………………</w:t>
      </w:r>
    </w:p>
    <w:p w14:paraId="5ECAD49A" w14:textId="77777777" w:rsidR="004829CA" w:rsidRPr="004829CA" w:rsidRDefault="004829CA" w:rsidP="004829CA">
      <w:pPr>
        <w:spacing w:before="240" w:after="240" w:line="240" w:lineRule="auto"/>
        <w:jc w:val="right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sz w:val="20"/>
          <w:szCs w:val="20"/>
          <w:lang w:eastAsia="pl-PL"/>
        </w:rPr>
        <w:t xml:space="preserve">                                                                                         </w:t>
      </w:r>
      <w:r w:rsidRPr="004829CA">
        <w:rPr>
          <w:rFonts w:ascii="Arial" w:eastAsia="Times New Roman" w:hAnsi="Arial" w:cs="Arial"/>
          <w:color w:val="000000"/>
          <w:lang w:eastAsia="pl-PL"/>
        </w:rPr>
        <w:t>Data i podpis Przewodniczącej/-go Komisji Budżetowej</w:t>
      </w:r>
    </w:p>
    <w:p w14:paraId="264AF72E" w14:textId="77777777" w:rsidR="004829CA" w:rsidRPr="004829CA" w:rsidRDefault="004829CA" w:rsidP="004829CA">
      <w:pPr>
        <w:spacing w:after="24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</w:p>
    <w:p w14:paraId="24F97462" w14:textId="77777777" w:rsidR="004829CA" w:rsidRPr="004829CA" w:rsidRDefault="004829CA" w:rsidP="004829CA">
      <w:pPr>
        <w:spacing w:before="240" w:after="24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b/>
          <w:bCs/>
          <w:color w:val="000000"/>
          <w:lang w:eastAsia="pl-PL"/>
        </w:rPr>
        <w:t>Przyznano/ nie przyznano* ZAPOMOGĘ w wysokości…………….……,</w:t>
      </w:r>
    </w:p>
    <w:p w14:paraId="10F290D2" w14:textId="77777777" w:rsidR="004829CA" w:rsidRPr="004829CA" w:rsidRDefault="004829CA" w:rsidP="004829CA">
      <w:pPr>
        <w:spacing w:before="120" w:after="24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b/>
          <w:bCs/>
          <w:color w:val="000000"/>
          <w:lang w:eastAsia="pl-PL"/>
        </w:rPr>
        <w:t>Data rozpatrzenia wniosku………………………………………………….</w:t>
      </w:r>
    </w:p>
    <w:p w14:paraId="44AA8B20" w14:textId="77777777" w:rsidR="004829CA" w:rsidRPr="004829CA" w:rsidRDefault="004829CA" w:rsidP="004829CA">
      <w:pPr>
        <w:spacing w:before="240" w:after="24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lang w:eastAsia="pl-PL"/>
        </w:rPr>
        <w:t xml:space="preserve">* </w:t>
      </w:r>
      <w:r w:rsidRPr="004829CA">
        <w:rPr>
          <w:rFonts w:ascii="Arial" w:eastAsia="Times New Roman" w:hAnsi="Arial" w:cs="Arial"/>
          <w:i/>
          <w:iCs/>
          <w:color w:val="000000"/>
          <w:sz w:val="20"/>
          <w:szCs w:val="20"/>
          <w:lang w:eastAsia="pl-PL"/>
        </w:rPr>
        <w:t>niepotrzebne skreślić</w:t>
      </w:r>
    </w:p>
    <w:p w14:paraId="5DA8255D" w14:textId="77777777" w:rsidR="004829CA" w:rsidRPr="004829CA" w:rsidRDefault="004829CA" w:rsidP="004829CA">
      <w:pPr>
        <w:spacing w:before="240" w:after="24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lang w:eastAsia="pl-PL"/>
        </w:rPr>
        <w:t> </w:t>
      </w:r>
    </w:p>
    <w:p w14:paraId="16AE395A" w14:textId="2367DDF5" w:rsidR="004829CA" w:rsidRPr="004829CA" w:rsidRDefault="004829CA" w:rsidP="004829CA">
      <w:pPr>
        <w:spacing w:before="240" w:after="240" w:line="240" w:lineRule="auto"/>
        <w:jc w:val="right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lang w:eastAsia="pl-PL"/>
        </w:rPr>
        <w:t>Podpis Przewodnicząca/-</w:t>
      </w:r>
      <w:r w:rsidR="00887577">
        <w:rPr>
          <w:rFonts w:ascii="Arial" w:eastAsia="Times New Roman" w:hAnsi="Arial" w:cs="Arial"/>
          <w:color w:val="000000"/>
          <w:lang w:eastAsia="pl-PL"/>
        </w:rPr>
        <w:t>go</w:t>
      </w:r>
      <w:r w:rsidR="00CD7E91">
        <w:rPr>
          <w:rFonts w:ascii="Arial" w:eastAsia="Times New Roman" w:hAnsi="Arial" w:cs="Arial"/>
          <w:color w:val="000000"/>
          <w:lang w:eastAsia="pl-PL"/>
        </w:rPr>
        <w:t xml:space="preserve"> Samorządu Doktorantów IO PAN</w:t>
      </w:r>
      <w:r w:rsidRPr="004829CA">
        <w:rPr>
          <w:rFonts w:ascii="Arial" w:eastAsia="Times New Roman" w:hAnsi="Arial" w:cs="Arial"/>
          <w:color w:val="000000"/>
          <w:lang w:eastAsia="pl-PL"/>
        </w:rPr>
        <w:t>:</w:t>
      </w:r>
    </w:p>
    <w:p w14:paraId="34DAFFFF" w14:textId="77777777" w:rsidR="004829CA" w:rsidRPr="004829CA" w:rsidRDefault="004829CA" w:rsidP="004829CA">
      <w:pPr>
        <w:spacing w:before="240" w:after="240" w:line="240" w:lineRule="auto"/>
        <w:jc w:val="right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lang w:eastAsia="pl-PL"/>
        </w:rPr>
        <w:t>…………………………………………………………..</w:t>
      </w:r>
    </w:p>
    <w:p w14:paraId="509BAC5B" w14:textId="77777777" w:rsidR="00A51035" w:rsidRPr="00E2487B" w:rsidRDefault="00A51035">
      <w:pPr>
        <w:rPr>
          <w:rFonts w:ascii="Arial" w:hAnsi="Arial" w:cs="Arial"/>
        </w:rPr>
      </w:pPr>
    </w:p>
    <w:sectPr w:rsidR="00A51035" w:rsidRPr="00E2487B" w:rsidSect="000A5DE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09D3E1" w14:textId="77777777" w:rsidR="008E4809" w:rsidRDefault="008E4809" w:rsidP="00E2487B">
      <w:pPr>
        <w:spacing w:after="0" w:line="240" w:lineRule="auto"/>
      </w:pPr>
      <w:r>
        <w:separator/>
      </w:r>
    </w:p>
  </w:endnote>
  <w:endnote w:type="continuationSeparator" w:id="0">
    <w:p w14:paraId="0DC71D55" w14:textId="77777777" w:rsidR="008E4809" w:rsidRDefault="008E4809" w:rsidP="00E248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018044680"/>
      <w:docPartObj>
        <w:docPartGallery w:val="Page Numbers (Bottom of Page)"/>
        <w:docPartUnique/>
      </w:docPartObj>
    </w:sdtPr>
    <w:sdtContent>
      <w:p w14:paraId="4BD90B33" w14:textId="77777777" w:rsidR="00E2487B" w:rsidRDefault="000A5DEE">
        <w:pPr>
          <w:pStyle w:val="Stopka"/>
          <w:jc w:val="right"/>
        </w:pPr>
        <w:r>
          <w:fldChar w:fldCharType="begin"/>
        </w:r>
        <w:r w:rsidR="00E2487B">
          <w:instrText>PAGE   \* MERGEFORMAT</w:instrText>
        </w:r>
        <w:r>
          <w:fldChar w:fldCharType="separate"/>
        </w:r>
        <w:r w:rsidR="00BD34B4">
          <w:rPr>
            <w:noProof/>
          </w:rPr>
          <w:t>4</w:t>
        </w:r>
        <w:r>
          <w:fldChar w:fldCharType="end"/>
        </w:r>
      </w:p>
    </w:sdtContent>
  </w:sdt>
  <w:p w14:paraId="608F7DAA" w14:textId="77777777" w:rsidR="00E2487B" w:rsidRDefault="00E2487B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3558AD" w14:textId="77777777" w:rsidR="008E4809" w:rsidRDefault="008E4809" w:rsidP="00E2487B">
      <w:pPr>
        <w:spacing w:after="0" w:line="240" w:lineRule="auto"/>
      </w:pPr>
      <w:r>
        <w:separator/>
      </w:r>
    </w:p>
  </w:footnote>
  <w:footnote w:type="continuationSeparator" w:id="0">
    <w:p w14:paraId="2F1339BD" w14:textId="77777777" w:rsidR="008E4809" w:rsidRDefault="008E4809" w:rsidP="00E248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AE85ED3"/>
    <w:multiLevelType w:val="multilevel"/>
    <w:tmpl w:val="05F0464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BB819DC"/>
    <w:multiLevelType w:val="multilevel"/>
    <w:tmpl w:val="A3FEEDE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0B5552F"/>
    <w:multiLevelType w:val="multilevel"/>
    <w:tmpl w:val="6ADE3C84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0276B41"/>
    <w:multiLevelType w:val="multilevel"/>
    <w:tmpl w:val="BBB0E45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0A76954"/>
    <w:multiLevelType w:val="hybridMultilevel"/>
    <w:tmpl w:val="122C6262"/>
    <w:lvl w:ilvl="0" w:tplc="D4EE2B6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000000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37275906">
    <w:abstractNumId w:val="3"/>
    <w:lvlOverride w:ilvl="0">
      <w:lvl w:ilvl="0">
        <w:numFmt w:val="decimal"/>
        <w:lvlText w:val="%1."/>
        <w:lvlJc w:val="left"/>
      </w:lvl>
    </w:lvlOverride>
  </w:num>
  <w:num w:numId="2" w16cid:durableId="1337346172">
    <w:abstractNumId w:val="1"/>
    <w:lvlOverride w:ilvl="0">
      <w:lvl w:ilvl="0">
        <w:start w:val="3"/>
        <w:numFmt w:val="decimal"/>
        <w:lvlText w:val="%1.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lvlText w:val="%2."/>
        <w:lvlJc w:val="left"/>
        <w:pPr>
          <w:tabs>
            <w:tab w:val="num" w:pos="1440"/>
          </w:tabs>
          <w:ind w:left="1440" w:hanging="360"/>
        </w:pPr>
        <w:rPr>
          <w:rFonts w:hint="default"/>
        </w:rPr>
      </w:lvl>
    </w:lvlOverride>
    <w:lvlOverride w:ilvl="2">
      <w:lvl w:ilvl="2">
        <w:start w:val="1"/>
        <w:numFmt w:val="decimal"/>
        <w:lvlText w:val="%3."/>
        <w:lvlJc w:val="left"/>
        <w:pPr>
          <w:tabs>
            <w:tab w:val="num" w:pos="2160"/>
          </w:tabs>
          <w:ind w:left="2160" w:hanging="36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tabs>
            <w:tab w:val="num" w:pos="2880"/>
          </w:tabs>
          <w:ind w:left="2880" w:hanging="360"/>
        </w:pPr>
        <w:rPr>
          <w:rFonts w:hint="default"/>
        </w:rPr>
      </w:lvl>
    </w:lvlOverride>
    <w:lvlOverride w:ilvl="4">
      <w:lvl w:ilvl="4">
        <w:start w:val="1"/>
        <w:numFmt w:val="decimal"/>
        <w:lvlText w:val="%5."/>
        <w:lvlJc w:val="left"/>
        <w:pPr>
          <w:tabs>
            <w:tab w:val="num" w:pos="3600"/>
          </w:tabs>
          <w:ind w:left="3600" w:hanging="360"/>
        </w:pPr>
        <w:rPr>
          <w:rFonts w:hint="default"/>
        </w:rPr>
      </w:lvl>
    </w:lvlOverride>
    <w:lvlOverride w:ilvl="5">
      <w:lvl w:ilvl="5">
        <w:start w:val="1"/>
        <w:numFmt w:val="decimal"/>
        <w:lvlText w:val="%6."/>
        <w:lvlJc w:val="left"/>
        <w:pPr>
          <w:tabs>
            <w:tab w:val="num" w:pos="4320"/>
          </w:tabs>
          <w:ind w:left="432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5040"/>
          </w:tabs>
          <w:ind w:left="5040" w:hanging="360"/>
        </w:pPr>
        <w:rPr>
          <w:rFonts w:hint="default"/>
        </w:rPr>
      </w:lvl>
    </w:lvlOverride>
    <w:lvlOverride w:ilvl="7">
      <w:lvl w:ilvl="7">
        <w:start w:val="1"/>
        <w:numFmt w:val="decimal"/>
        <w:lvlText w:val="%8."/>
        <w:lvlJc w:val="left"/>
        <w:pPr>
          <w:tabs>
            <w:tab w:val="num" w:pos="5760"/>
          </w:tabs>
          <w:ind w:left="5760" w:hanging="360"/>
        </w:pPr>
        <w:rPr>
          <w:rFonts w:hint="default"/>
        </w:rPr>
      </w:lvl>
    </w:lvlOverride>
    <w:lvlOverride w:ilvl="8">
      <w:lvl w:ilvl="8">
        <w:start w:val="1"/>
        <w:numFmt w:val="decimal"/>
        <w:lvlText w:val="%9."/>
        <w:lvlJc w:val="left"/>
        <w:pPr>
          <w:tabs>
            <w:tab w:val="num" w:pos="6480"/>
          </w:tabs>
          <w:ind w:left="6480" w:hanging="360"/>
        </w:pPr>
        <w:rPr>
          <w:rFonts w:hint="default"/>
        </w:rPr>
      </w:lvl>
    </w:lvlOverride>
  </w:num>
  <w:num w:numId="3" w16cid:durableId="50352429">
    <w:abstractNumId w:val="0"/>
    <w:lvlOverride w:ilvl="0">
      <w:lvl w:ilvl="0">
        <w:numFmt w:val="decimal"/>
        <w:lvlText w:val="%1."/>
        <w:lvlJc w:val="left"/>
      </w:lvl>
    </w:lvlOverride>
  </w:num>
  <w:num w:numId="4" w16cid:durableId="426655009">
    <w:abstractNumId w:val="2"/>
    <w:lvlOverride w:ilvl="0">
      <w:lvl w:ilvl="0">
        <w:numFmt w:val="decimal"/>
        <w:lvlText w:val="%1."/>
        <w:lvlJc w:val="left"/>
      </w:lvl>
    </w:lvlOverride>
  </w:num>
  <w:num w:numId="5" w16cid:durableId="165190835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wN7U0tDA3sTAwNjJU0lEKTi0uzszPAykwrwUA5tY9xiwAAAA="/>
  </w:docVars>
  <w:rsids>
    <w:rsidRoot w:val="004829CA"/>
    <w:rsid w:val="00031F0C"/>
    <w:rsid w:val="000409C3"/>
    <w:rsid w:val="0005302D"/>
    <w:rsid w:val="00091572"/>
    <w:rsid w:val="000A5DEE"/>
    <w:rsid w:val="00121ADC"/>
    <w:rsid w:val="00237328"/>
    <w:rsid w:val="002F4588"/>
    <w:rsid w:val="002F57F7"/>
    <w:rsid w:val="00356058"/>
    <w:rsid w:val="0039723E"/>
    <w:rsid w:val="003B0E86"/>
    <w:rsid w:val="003F3D5E"/>
    <w:rsid w:val="00442C88"/>
    <w:rsid w:val="00452A4E"/>
    <w:rsid w:val="004829CA"/>
    <w:rsid w:val="004E06A1"/>
    <w:rsid w:val="006003E6"/>
    <w:rsid w:val="006A137C"/>
    <w:rsid w:val="006A65DA"/>
    <w:rsid w:val="006D067C"/>
    <w:rsid w:val="00711311"/>
    <w:rsid w:val="007E4581"/>
    <w:rsid w:val="00873B6C"/>
    <w:rsid w:val="00887577"/>
    <w:rsid w:val="008D2B3B"/>
    <w:rsid w:val="008D5B6E"/>
    <w:rsid w:val="008E4809"/>
    <w:rsid w:val="008E58C0"/>
    <w:rsid w:val="00923EC0"/>
    <w:rsid w:val="00954480"/>
    <w:rsid w:val="0098641C"/>
    <w:rsid w:val="009C0083"/>
    <w:rsid w:val="00A044BE"/>
    <w:rsid w:val="00A474AF"/>
    <w:rsid w:val="00A502E7"/>
    <w:rsid w:val="00A51035"/>
    <w:rsid w:val="00A940C7"/>
    <w:rsid w:val="00AF5519"/>
    <w:rsid w:val="00B573AE"/>
    <w:rsid w:val="00B626D1"/>
    <w:rsid w:val="00B704A9"/>
    <w:rsid w:val="00BB71C3"/>
    <w:rsid w:val="00BD2E4B"/>
    <w:rsid w:val="00BD34B4"/>
    <w:rsid w:val="00C215DB"/>
    <w:rsid w:val="00C448DE"/>
    <w:rsid w:val="00C51A62"/>
    <w:rsid w:val="00CA2A68"/>
    <w:rsid w:val="00CD707E"/>
    <w:rsid w:val="00CD7E91"/>
    <w:rsid w:val="00D224C0"/>
    <w:rsid w:val="00D25239"/>
    <w:rsid w:val="00D279DB"/>
    <w:rsid w:val="00D47537"/>
    <w:rsid w:val="00D9030C"/>
    <w:rsid w:val="00DA3EF4"/>
    <w:rsid w:val="00DD2D16"/>
    <w:rsid w:val="00E2487B"/>
    <w:rsid w:val="00E81DBE"/>
    <w:rsid w:val="00EE46D6"/>
    <w:rsid w:val="00F150F0"/>
    <w:rsid w:val="00FD49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30B7C9"/>
  <w15:docId w15:val="{E327EC7F-0681-43D3-8915-8B51B762D2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A5DEE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uiPriority w:val="99"/>
    <w:semiHidden/>
    <w:unhideWhenUsed/>
    <w:rsid w:val="004829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E2487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2487B"/>
  </w:style>
  <w:style w:type="paragraph" w:styleId="Stopka">
    <w:name w:val="footer"/>
    <w:basedOn w:val="Normalny"/>
    <w:link w:val="StopkaZnak"/>
    <w:uiPriority w:val="99"/>
    <w:unhideWhenUsed/>
    <w:rsid w:val="00E2487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2487B"/>
  </w:style>
  <w:style w:type="paragraph" w:styleId="Akapitzlist">
    <w:name w:val="List Paragraph"/>
    <w:basedOn w:val="Normalny"/>
    <w:uiPriority w:val="34"/>
    <w:qFormat/>
    <w:rsid w:val="006A65DA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2F458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F4588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09157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9157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91572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9157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9157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386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F9038C-A5D8-4EF2-9829-25A89D97A6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956</Words>
  <Characters>5450</Characters>
  <Application>Microsoft Office Word</Application>
  <DocSecurity>0</DocSecurity>
  <Lines>45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eronika Patuła</dc:creator>
  <cp:lastModifiedBy>Weronika Patuła</cp:lastModifiedBy>
  <cp:revision>2</cp:revision>
  <dcterms:created xsi:type="dcterms:W3CDTF">2025-10-25T10:22:00Z</dcterms:created>
  <dcterms:modified xsi:type="dcterms:W3CDTF">2025-10-25T1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4484bd1-6de2-48de-9779-5d02641f99db</vt:lpwstr>
  </property>
</Properties>
</file>